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743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990"/>
        <w:gridCol w:w="1557"/>
        <w:gridCol w:w="426"/>
        <w:gridCol w:w="264"/>
        <w:gridCol w:w="630"/>
        <w:gridCol w:w="378"/>
        <w:gridCol w:w="193"/>
        <w:gridCol w:w="374"/>
        <w:gridCol w:w="361"/>
        <w:gridCol w:w="492"/>
        <w:gridCol w:w="242"/>
        <w:gridCol w:w="735"/>
        <w:gridCol w:w="735"/>
        <w:gridCol w:w="131"/>
        <w:gridCol w:w="603"/>
        <w:gridCol w:w="386"/>
        <w:gridCol w:w="349"/>
        <w:gridCol w:w="221"/>
        <w:gridCol w:w="139"/>
        <w:gridCol w:w="375"/>
        <w:gridCol w:w="53"/>
        <w:gridCol w:w="681"/>
        <w:gridCol w:w="595"/>
        <w:gridCol w:w="140"/>
        <w:gridCol w:w="427"/>
        <w:gridCol w:w="308"/>
        <w:gridCol w:w="401"/>
        <w:gridCol w:w="333"/>
        <w:gridCol w:w="735"/>
        <w:gridCol w:w="349"/>
        <w:gridCol w:w="386"/>
        <w:gridCol w:w="744"/>
        <w:gridCol w:w="10"/>
      </w:tblGrid>
      <w:tr w:rsidR="0043472C" w:rsidRPr="00C30384" w14:paraId="7A72C3BD" w14:textId="77777777" w:rsidTr="00AB5EE3">
        <w:trPr>
          <w:gridAfter w:val="1"/>
          <w:wAfter w:w="10" w:type="dxa"/>
          <w:trHeight w:val="464"/>
        </w:trPr>
        <w:tc>
          <w:tcPr>
            <w:tcW w:w="2547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76FAEE79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5447430C">
                  <wp:simplePos x="0" y="0"/>
                  <wp:positionH relativeFrom="column">
                    <wp:posOffset>135890</wp:posOffset>
                  </wp:positionH>
                  <wp:positionV relativeFrom="paragraph">
                    <wp:posOffset>38735</wp:posOffset>
                  </wp:positionV>
                  <wp:extent cx="1071934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934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186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AB5EE3">
        <w:trPr>
          <w:trHeight w:val="463"/>
        </w:trPr>
        <w:tc>
          <w:tcPr>
            <w:tcW w:w="2547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950" w:type="dxa"/>
            <w:gridSpan w:val="1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6B213790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7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537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AB5EE3">
        <w:trPr>
          <w:trHeight w:val="463"/>
        </w:trPr>
        <w:tc>
          <w:tcPr>
            <w:tcW w:w="2547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950" w:type="dxa"/>
            <w:gridSpan w:val="1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7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537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2859B1FD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>Teknik Mesin</w:t>
            </w:r>
          </w:p>
        </w:tc>
      </w:tr>
      <w:tr w:rsidR="00EA36E1" w:rsidRPr="00C30384" w14:paraId="2B81A6B9" w14:textId="77777777" w:rsidTr="007730F0">
        <w:trPr>
          <w:gridAfter w:val="1"/>
          <w:wAfter w:w="10" w:type="dxa"/>
          <w:trHeight w:val="448"/>
        </w:trPr>
        <w:tc>
          <w:tcPr>
            <w:tcW w:w="14733" w:type="dxa"/>
            <w:gridSpan w:val="32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AB5EE3">
        <w:trPr>
          <w:gridAfter w:val="1"/>
          <w:wAfter w:w="10" w:type="dxa"/>
          <w:trHeight w:val="240"/>
        </w:trPr>
        <w:tc>
          <w:tcPr>
            <w:tcW w:w="2547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265" w:type="dxa"/>
            <w:gridSpan w:val="6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696" w:type="dxa"/>
            <w:gridSpan w:val="6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402" w:type="dxa"/>
            <w:gridSpan w:val="9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276" w:type="dxa"/>
            <w:gridSpan w:val="4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547" w:type="dxa"/>
            <w:gridSpan w:val="5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AB5EE3">
        <w:trPr>
          <w:gridAfter w:val="1"/>
          <w:wAfter w:w="10" w:type="dxa"/>
          <w:trHeight w:val="240"/>
        </w:trPr>
        <w:tc>
          <w:tcPr>
            <w:tcW w:w="2547" w:type="dxa"/>
            <w:gridSpan w:val="2"/>
          </w:tcPr>
          <w:p w14:paraId="6664F408" w14:textId="77FB4C63" w:rsidR="00F123D9" w:rsidRPr="00615231" w:rsidRDefault="00AB5647" w:rsidP="00C6223F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AB5647">
              <w:rPr>
                <w:rFonts w:ascii="Times New Roman" w:hAnsi="Times New Roman" w:cs="Times New Roman"/>
                <w:noProof/>
              </w:rPr>
              <w:t>Elemen Mesin II</w:t>
            </w:r>
          </w:p>
        </w:tc>
        <w:tc>
          <w:tcPr>
            <w:tcW w:w="2265" w:type="dxa"/>
            <w:gridSpan w:val="6"/>
          </w:tcPr>
          <w:p w14:paraId="49F2B431" w14:textId="2EEDCA01" w:rsidR="00F123D9" w:rsidRPr="00C30384" w:rsidRDefault="006F0E08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</w:pPr>
            <w:r w:rsidRPr="006F0E08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>MED4023</w:t>
            </w:r>
          </w:p>
        </w:tc>
        <w:tc>
          <w:tcPr>
            <w:tcW w:w="2696" w:type="dxa"/>
            <w:gridSpan w:val="6"/>
          </w:tcPr>
          <w:p w14:paraId="7C065CCE" w14:textId="0898D398" w:rsidR="00F123D9" w:rsidRPr="00C30384" w:rsidRDefault="009F1185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9F1185">
              <w:rPr>
                <w:rFonts w:ascii="Times New Roman" w:hAnsi="Times New Roman" w:cs="Times New Roman"/>
                <w:noProof/>
                <w:color w:val="000000" w:themeColor="text1"/>
              </w:rPr>
              <w:t>Keahlian Desain dan Konstruksi</w:t>
            </w:r>
          </w:p>
        </w:tc>
        <w:tc>
          <w:tcPr>
            <w:tcW w:w="1559" w:type="dxa"/>
            <w:gridSpan w:val="4"/>
          </w:tcPr>
          <w:p w14:paraId="1B2350BC" w14:textId="009CDAA2" w:rsidR="00F123D9" w:rsidRPr="0011792D" w:rsidRDefault="00F123D9" w:rsidP="002650E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11792D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1843" w:type="dxa"/>
            <w:gridSpan w:val="5"/>
          </w:tcPr>
          <w:p w14:paraId="772ED09F" w14:textId="7A337BF0" w:rsidR="00F123D9" w:rsidRPr="002650E6" w:rsidRDefault="00F123D9" w:rsidP="002650E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>P :</w:t>
            </w:r>
            <w:r w:rsidR="002650E6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0</w:t>
            </w:r>
          </w:p>
        </w:tc>
        <w:tc>
          <w:tcPr>
            <w:tcW w:w="1276" w:type="dxa"/>
            <w:gridSpan w:val="4"/>
          </w:tcPr>
          <w:p w14:paraId="34DD068D" w14:textId="0E52694D" w:rsidR="00F123D9" w:rsidRPr="00820DA5" w:rsidRDefault="002650E6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IV</w:t>
            </w:r>
          </w:p>
        </w:tc>
        <w:tc>
          <w:tcPr>
            <w:tcW w:w="2547" w:type="dxa"/>
            <w:gridSpan w:val="5"/>
          </w:tcPr>
          <w:p w14:paraId="1E51294A" w14:textId="2321BF57" w:rsidR="00F123D9" w:rsidRPr="00C30384" w:rsidRDefault="005120AB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July 2023</w:t>
            </w:r>
          </w:p>
        </w:tc>
      </w:tr>
      <w:tr w:rsidR="00D44C68" w:rsidRPr="00C30384" w14:paraId="19B10B04" w14:textId="77777777" w:rsidTr="00AB5EE3">
        <w:trPr>
          <w:gridAfter w:val="1"/>
          <w:wAfter w:w="10" w:type="dxa"/>
          <w:trHeight w:val="240"/>
        </w:trPr>
        <w:tc>
          <w:tcPr>
            <w:tcW w:w="2547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61" w:type="dxa"/>
            <w:gridSpan w:val="12"/>
            <w:shd w:val="clear" w:color="auto" w:fill="D9E2F3" w:themeFill="accent5" w:themeFillTint="33"/>
            <w:vAlign w:val="center"/>
          </w:tcPr>
          <w:p w14:paraId="45FECADE" w14:textId="20ECBB34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402" w:type="dxa"/>
            <w:gridSpan w:val="9"/>
            <w:shd w:val="clear" w:color="auto" w:fill="D9E2F3" w:themeFill="accent5" w:themeFillTint="33"/>
            <w:vAlign w:val="center"/>
          </w:tcPr>
          <w:p w14:paraId="3CB90C8E" w14:textId="335FDAAD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7C39492C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823" w:type="dxa"/>
            <w:gridSpan w:val="9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D44C68" w:rsidRPr="00C30384" w14:paraId="4E9606CB" w14:textId="77777777" w:rsidTr="00AB5EE3">
        <w:trPr>
          <w:gridAfter w:val="1"/>
          <w:wAfter w:w="10" w:type="dxa"/>
          <w:trHeight w:val="1277"/>
        </w:trPr>
        <w:tc>
          <w:tcPr>
            <w:tcW w:w="2547" w:type="dxa"/>
            <w:gridSpan w:val="2"/>
            <w:vMerge/>
          </w:tcPr>
          <w:p w14:paraId="38005645" w14:textId="77777777" w:rsidR="00D44C68" w:rsidRPr="00C30384" w:rsidRDefault="00D44C68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61" w:type="dxa"/>
            <w:gridSpan w:val="12"/>
            <w:vAlign w:val="center"/>
          </w:tcPr>
          <w:p w14:paraId="25B7CC93" w14:textId="771CC0D0" w:rsidR="00D44C68" w:rsidRPr="00C30384" w:rsidRDefault="001C34B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883F16">
              <w:rPr>
                <w:rFonts w:ascii="Times New Roman" w:hAnsi="Times New Roman" w:cs="Times New Roman"/>
                <w:iCs/>
                <w:noProof/>
              </w:rPr>
              <w:drawing>
                <wp:anchor distT="0" distB="0" distL="114300" distR="114300" simplePos="0" relativeHeight="251679744" behindDoc="0" locked="0" layoutInCell="1" allowOverlap="1" wp14:anchorId="57B3DDCE" wp14:editId="06CCF2CA">
                  <wp:simplePos x="0" y="0"/>
                  <wp:positionH relativeFrom="column">
                    <wp:posOffset>1242060</wp:posOffset>
                  </wp:positionH>
                  <wp:positionV relativeFrom="paragraph">
                    <wp:posOffset>-83185</wp:posOffset>
                  </wp:positionV>
                  <wp:extent cx="632460" cy="817880"/>
                  <wp:effectExtent l="0" t="0" r="0" b="0"/>
                  <wp:wrapNone/>
                  <wp:docPr id="19968013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B7605B" w14:textId="17C8381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6D3CC470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C76517" w:rsidRPr="00C76517">
              <w:rPr>
                <w:rFonts w:ascii="Times New Roman" w:hAnsi="Times New Roman" w:cs="Times New Roman"/>
                <w:iCs/>
                <w:noProof/>
              </w:rPr>
              <w:t>Ir. Erma Yuniaty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402" w:type="dxa"/>
            <w:gridSpan w:val="9"/>
            <w:vAlign w:val="center"/>
          </w:tcPr>
          <w:p w14:paraId="40B29C63" w14:textId="477E6EEB" w:rsidR="00D44C68" w:rsidRPr="00C30384" w:rsidRDefault="002650E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2C7179">
              <w:rPr>
                <w:noProof/>
              </w:rPr>
              <w:drawing>
                <wp:anchor distT="0" distB="0" distL="114300" distR="114300" simplePos="0" relativeHeight="251680768" behindDoc="1" locked="0" layoutInCell="1" allowOverlap="1" wp14:anchorId="74B56B66" wp14:editId="30E23354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38100</wp:posOffset>
                  </wp:positionV>
                  <wp:extent cx="1733550" cy="628650"/>
                  <wp:effectExtent l="0" t="0" r="0" b="0"/>
                  <wp:wrapNone/>
                  <wp:docPr id="569540880" name="Picture 569540880" descr="C:\Users\user\Documents\TTD aya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cuments\TTD aya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8000CE" w14:textId="6D189421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038CB16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7E6346BB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C437E1">
              <w:rPr>
                <w:rFonts w:ascii="Times New Roman" w:hAnsi="Times New Roman" w:cs="Times New Roman"/>
                <w:iCs/>
                <w:noProof/>
              </w:rPr>
              <w:t xml:space="preserve">Ir. </w:t>
            </w:r>
            <w:r w:rsidR="002650E6">
              <w:rPr>
                <w:rFonts w:ascii="Times New Roman" w:hAnsi="Times New Roman" w:cs="Times New Roman"/>
                <w:iCs/>
                <w:noProof/>
              </w:rPr>
              <w:t>Agus Budi Djatmiko</w:t>
            </w:r>
            <w:r w:rsidR="00DC1AF4" w:rsidRPr="00DC1AF4">
              <w:rPr>
                <w:rFonts w:ascii="Times New Roman" w:hAnsi="Times New Roman" w:cs="Times New Roman"/>
                <w:iCs/>
                <w:noProof/>
              </w:rPr>
              <w:t>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823" w:type="dxa"/>
            <w:gridSpan w:val="9"/>
            <w:vAlign w:val="center"/>
          </w:tcPr>
          <w:p w14:paraId="570242C9" w14:textId="575D0685" w:rsidR="00337CAD" w:rsidRPr="00C30384" w:rsidRDefault="00A21BBA" w:rsidP="0043472C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2C7179">
              <w:rPr>
                <w:noProof/>
              </w:rPr>
              <w:drawing>
                <wp:inline distT="0" distB="0" distL="0" distR="0" wp14:anchorId="5EC34F8E" wp14:editId="05CFDF12">
                  <wp:extent cx="1733550" cy="628650"/>
                  <wp:effectExtent l="0" t="0" r="0" b="0"/>
                  <wp:docPr id="1" name="Picture 1" descr="C:\Users\user\Documents\TTD aya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cuments\TTD aya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CDE34F" w14:textId="3ED5385E" w:rsidR="00D44C68" w:rsidRPr="00C30384" w:rsidRDefault="0043472C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DC1AF4" w:rsidRPr="00DC1AF4">
              <w:rPr>
                <w:rFonts w:ascii="Times New Roman" w:hAnsi="Times New Roman" w:cs="Times New Roman"/>
                <w:iCs/>
                <w:noProof/>
              </w:rPr>
              <w:t>Ir. Agus Budi Djatmiko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</w:tr>
      <w:tr w:rsidR="002650E6" w:rsidRPr="00C30384" w14:paraId="5FB2D254" w14:textId="77777777" w:rsidTr="00AB5EE3">
        <w:trPr>
          <w:gridAfter w:val="1"/>
          <w:wAfter w:w="10" w:type="dxa"/>
          <w:trHeight w:val="470"/>
        </w:trPr>
        <w:tc>
          <w:tcPr>
            <w:tcW w:w="2547" w:type="dxa"/>
            <w:gridSpan w:val="2"/>
            <w:vMerge w:val="restart"/>
          </w:tcPr>
          <w:p w14:paraId="79D15D98" w14:textId="77777777" w:rsidR="002650E6" w:rsidRPr="00C30384" w:rsidRDefault="002650E6" w:rsidP="002650E6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2650E6" w:rsidRPr="00C30384" w:rsidRDefault="002650E6" w:rsidP="002650E6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698" w:type="dxa"/>
            <w:gridSpan w:val="4"/>
            <w:shd w:val="clear" w:color="auto" w:fill="auto"/>
          </w:tcPr>
          <w:p w14:paraId="54094E6F" w14:textId="04C03266" w:rsidR="002650E6" w:rsidRPr="00C30384" w:rsidRDefault="002650E6" w:rsidP="002650E6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4</w:t>
            </w:r>
          </w:p>
        </w:tc>
        <w:tc>
          <w:tcPr>
            <w:tcW w:w="10488" w:type="dxa"/>
            <w:gridSpan w:val="26"/>
            <w:shd w:val="clear" w:color="auto" w:fill="auto"/>
            <w:vAlign w:val="center"/>
          </w:tcPr>
          <w:p w14:paraId="40E3013A" w14:textId="0ABB731D" w:rsidR="002650E6" w:rsidRPr="00553311" w:rsidRDefault="002650E6" w:rsidP="002650E6">
            <w:pPr>
              <w:pStyle w:val="ListParagraph"/>
              <w:ind w:left="30"/>
              <w:rPr>
                <w:rFonts w:ascii="Times New Roman" w:hAnsi="Times New Roman" w:cs="Times New Roman"/>
                <w:noProof/>
              </w:rPr>
            </w:pPr>
            <w:r w:rsidRPr="00493056">
              <w:rPr>
                <w:rFonts w:ascii="Times New Roman" w:hAnsi="Times New Roman" w:cs="Times New Roman"/>
                <w:noProof/>
                <w:lang w:val="id-ID"/>
              </w:rPr>
              <w:t>Menguasai konsep teoretis sains, aplikasi matematika rekayasa, prinsip-prinsip rekayas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gineering fundamentals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, sains rekayasa dan perancangan rekayasa yang diperlukan untuk analisis dan perancangan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 serta komponen-komponen yang diperlukan.</w:t>
            </w:r>
            <w:r>
              <w:rPr>
                <w:rFonts w:ascii="Times New Roman" w:hAnsi="Times New Roman" w:cs="Times New Roman"/>
                <w:noProof/>
              </w:rPr>
              <w:t xml:space="preserve"> (P1)</w:t>
            </w:r>
          </w:p>
        </w:tc>
      </w:tr>
      <w:tr w:rsidR="002650E6" w:rsidRPr="00C30384" w14:paraId="151C0A18" w14:textId="77777777" w:rsidTr="00AB5EE3">
        <w:trPr>
          <w:gridAfter w:val="1"/>
          <w:wAfter w:w="10" w:type="dxa"/>
          <w:trHeight w:val="521"/>
        </w:trPr>
        <w:tc>
          <w:tcPr>
            <w:tcW w:w="2547" w:type="dxa"/>
            <w:gridSpan w:val="2"/>
            <w:vMerge/>
          </w:tcPr>
          <w:p w14:paraId="7F80C391" w14:textId="77777777" w:rsidR="002650E6" w:rsidRPr="00C30384" w:rsidRDefault="002650E6" w:rsidP="002650E6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543BE1D9" w14:textId="77777777" w:rsidR="002650E6" w:rsidRDefault="002650E6" w:rsidP="00265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596" w:hanging="606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10</w:t>
            </w:r>
          </w:p>
          <w:p w14:paraId="09DB92C8" w14:textId="1C5AA713" w:rsidR="002650E6" w:rsidRPr="00C30384" w:rsidRDefault="002650E6" w:rsidP="002650E6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10488" w:type="dxa"/>
            <w:gridSpan w:val="26"/>
            <w:shd w:val="clear" w:color="auto" w:fill="auto"/>
            <w:vAlign w:val="center"/>
          </w:tcPr>
          <w:p w14:paraId="479AB4EF" w14:textId="6C495794" w:rsidR="002650E6" w:rsidRPr="000157DC" w:rsidRDefault="002650E6" w:rsidP="002650E6">
            <w:pPr>
              <w:pStyle w:val="ListParagraph"/>
              <w:ind w:left="30"/>
              <w:rPr>
                <w:rFonts w:ascii="Times New Roman" w:hAnsi="Times New Roman" w:cs="Times New Roman"/>
                <w:noProof/>
              </w:rPr>
            </w:pPr>
            <w:r w:rsidRPr="00493056">
              <w:rPr>
                <w:rFonts w:ascii="Times New Roman" w:hAnsi="Times New Roman" w:cs="Times New Roman"/>
                <w:noProof/>
                <w:lang w:val="id-ID"/>
              </w:rPr>
              <w:t>Mampu menerapkan matematika, sains, dan prinsip rekayas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gineering principles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 untuk menyelesaikan masalah rekayasa yang kompleks (complex engineering problem) pada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</w:t>
            </w:r>
            <w:r>
              <w:rPr>
                <w:rFonts w:ascii="Times New Roman" w:hAnsi="Times New Roman" w:cs="Times New Roman"/>
                <w:noProof/>
              </w:rPr>
              <w:t>. (KK1)</w:t>
            </w:r>
          </w:p>
        </w:tc>
      </w:tr>
      <w:tr w:rsidR="002650E6" w:rsidRPr="00C30384" w14:paraId="469476D3" w14:textId="77777777" w:rsidTr="00AB5EE3">
        <w:trPr>
          <w:gridAfter w:val="1"/>
          <w:wAfter w:w="10" w:type="dxa"/>
          <w:trHeight w:val="415"/>
        </w:trPr>
        <w:tc>
          <w:tcPr>
            <w:tcW w:w="2547" w:type="dxa"/>
            <w:gridSpan w:val="2"/>
            <w:vMerge/>
          </w:tcPr>
          <w:p w14:paraId="2C0F5BFB" w14:textId="77777777" w:rsidR="002650E6" w:rsidRPr="00C30384" w:rsidRDefault="002650E6" w:rsidP="002650E6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64486F3E" w14:textId="41585C5C" w:rsidR="002650E6" w:rsidRPr="00C30384" w:rsidRDefault="002650E6" w:rsidP="002650E6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12</w:t>
            </w:r>
          </w:p>
        </w:tc>
        <w:tc>
          <w:tcPr>
            <w:tcW w:w="10488" w:type="dxa"/>
            <w:gridSpan w:val="26"/>
            <w:shd w:val="clear" w:color="auto" w:fill="auto"/>
            <w:vAlign w:val="center"/>
          </w:tcPr>
          <w:p w14:paraId="49E08D2B" w14:textId="144585E8" w:rsidR="002650E6" w:rsidRPr="000157DC" w:rsidRDefault="002650E6" w:rsidP="002650E6">
            <w:pPr>
              <w:pStyle w:val="ListParagraph"/>
              <w:ind w:left="30"/>
              <w:rPr>
                <w:rFonts w:ascii="Times New Roman" w:hAnsi="Times New Roman" w:cs="Times New Roman"/>
                <w:noProof/>
              </w:rPr>
            </w:pPr>
            <w:r w:rsidRPr="00493056">
              <w:rPr>
                <w:rFonts w:ascii="Times New Roman" w:hAnsi="Times New Roman" w:cs="Times New Roman"/>
                <w:noProof/>
                <w:lang w:val="id-ID"/>
              </w:rPr>
              <w:t>Mampu menemukan sumber masalah rekayasa kompleks pada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 melalui proses penyelidikan, analisis, interpretasi data, dan informasi berdasarkan prinsip-prinsip rekayasa</w:t>
            </w:r>
            <w:r>
              <w:rPr>
                <w:rFonts w:ascii="Times New Roman" w:hAnsi="Times New Roman" w:cs="Times New Roman"/>
                <w:noProof/>
              </w:rPr>
              <w:t>. (KK2)</w:t>
            </w:r>
          </w:p>
        </w:tc>
      </w:tr>
      <w:tr w:rsidR="002650E6" w:rsidRPr="00C30384" w14:paraId="3CDA8515" w14:textId="77777777" w:rsidTr="00AB5EE3">
        <w:trPr>
          <w:gridAfter w:val="1"/>
          <w:wAfter w:w="10" w:type="dxa"/>
          <w:trHeight w:val="563"/>
        </w:trPr>
        <w:tc>
          <w:tcPr>
            <w:tcW w:w="2547" w:type="dxa"/>
            <w:gridSpan w:val="2"/>
            <w:vMerge/>
          </w:tcPr>
          <w:p w14:paraId="2446CFE1" w14:textId="77777777" w:rsidR="002650E6" w:rsidRPr="00C30384" w:rsidRDefault="002650E6" w:rsidP="002650E6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4BA1AD46" w14:textId="7FDE4BE3" w:rsidR="002650E6" w:rsidRPr="00C30384" w:rsidRDefault="002650E6" w:rsidP="002650E6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14</w:t>
            </w:r>
          </w:p>
        </w:tc>
        <w:tc>
          <w:tcPr>
            <w:tcW w:w="10488" w:type="dxa"/>
            <w:gridSpan w:val="26"/>
            <w:shd w:val="clear" w:color="auto" w:fill="auto"/>
            <w:vAlign w:val="center"/>
          </w:tcPr>
          <w:p w14:paraId="14813BA9" w14:textId="6C6D57DE" w:rsidR="002650E6" w:rsidRPr="00BA5584" w:rsidRDefault="002650E6" w:rsidP="002650E6">
            <w:pPr>
              <w:pStyle w:val="ListParagraph"/>
              <w:ind w:left="30"/>
              <w:rPr>
                <w:rFonts w:ascii="Times New Roman" w:hAnsi="Times New Roman" w:cs="Times New Roman"/>
                <w:noProof/>
              </w:rPr>
            </w:pPr>
            <w:r w:rsidRPr="00462A6D">
              <w:rPr>
                <w:rFonts w:ascii="Times New Roman" w:hAnsi="Times New Roman" w:cs="Times New Roman"/>
                <w:noProof/>
                <w:lang w:val="id-ID"/>
              </w:rPr>
              <w:t>Mampu merancang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62A6D">
              <w:rPr>
                <w:rFonts w:ascii="Times New Roman" w:hAnsi="Times New Roman" w:cs="Times New Roman"/>
                <w:noProof/>
                <w:lang w:val="id-ID"/>
              </w:rPr>
              <w:t>) dan komponen-komponen yang diperlukan dengan pendekatan analitis dan mempertimbangkan standar teknis, aspek kinerja, keandalan, kemudahan penerapan, keberlanjutan, serta memperhatikan faktor-faktor ekonomi, kesehatan dan keselamatan publik, kultural, sosial, dan lingkungan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vironmental consideration</w:t>
            </w:r>
            <w:r w:rsidRPr="00462A6D">
              <w:rPr>
                <w:rFonts w:ascii="Times New Roman" w:hAnsi="Times New Roman" w:cs="Times New Roman"/>
                <w:noProof/>
                <w:lang w:val="id-ID"/>
              </w:rPr>
              <w:t>)</w:t>
            </w:r>
            <w:r>
              <w:rPr>
                <w:rFonts w:ascii="Times New Roman" w:hAnsi="Times New Roman" w:cs="Times New Roman"/>
                <w:noProof/>
              </w:rPr>
              <w:t>. (KK5)</w:t>
            </w:r>
          </w:p>
        </w:tc>
      </w:tr>
      <w:tr w:rsidR="00BC4F9F" w:rsidRPr="00C30384" w14:paraId="2450430A" w14:textId="77777777" w:rsidTr="00AB5EE3">
        <w:trPr>
          <w:gridAfter w:val="1"/>
          <w:wAfter w:w="10" w:type="dxa"/>
          <w:trHeight w:val="270"/>
        </w:trPr>
        <w:tc>
          <w:tcPr>
            <w:tcW w:w="2547" w:type="dxa"/>
            <w:gridSpan w:val="2"/>
          </w:tcPr>
          <w:p w14:paraId="059525F1" w14:textId="77777777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01073E82" w14:textId="1B8778B5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  <w:p w14:paraId="28087FF9" w14:textId="49ECA128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1D0389AE" w14:textId="30DAE181" w:rsidR="00BC4F9F" w:rsidRPr="00C30384" w:rsidRDefault="00412153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CPMK 1</w:t>
            </w:r>
          </w:p>
        </w:tc>
        <w:tc>
          <w:tcPr>
            <w:tcW w:w="10488" w:type="dxa"/>
            <w:gridSpan w:val="26"/>
            <w:shd w:val="clear" w:color="auto" w:fill="auto"/>
            <w:vAlign w:val="center"/>
          </w:tcPr>
          <w:p w14:paraId="3CFBD612" w14:textId="78E0017B" w:rsidR="00BC4F9F" w:rsidRPr="00C30384" w:rsidRDefault="00552B78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552B78">
              <w:rPr>
                <w:rFonts w:ascii="Times New Roman" w:hAnsi="Times New Roman" w:cs="Times New Roman"/>
                <w:noProof/>
              </w:rPr>
              <w:t>Mampu menguasai dan menerapkan konsep perancangan agar mampu menemukan sumber masalah pada sistem elemen mesin sehingga mahir mengidentifikasi dan menyelesaikan masalah dalam merancang sistem elemen mesin dan komponen-komponen yang diperlukan untuk menghasilkan rancangan yang sesuai dengan Standard &amp; Code</w:t>
            </w:r>
          </w:p>
        </w:tc>
      </w:tr>
      <w:tr w:rsidR="00CC5BEB" w:rsidRPr="00C30384" w14:paraId="5A4B3657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 w:val="restart"/>
          </w:tcPr>
          <w:p w14:paraId="0DA107F5" w14:textId="77777777" w:rsidR="00CC5BEB" w:rsidRPr="00C30384" w:rsidRDefault="00CC5BEB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CC5BEB" w:rsidRPr="00C30384" w:rsidRDefault="00CC5BEB" w:rsidP="006C505B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lastRenderedPageBreak/>
              <w:t>(Sub-CPMK)</w:t>
            </w:r>
          </w:p>
        </w:tc>
        <w:tc>
          <w:tcPr>
            <w:tcW w:w="1698" w:type="dxa"/>
            <w:gridSpan w:val="4"/>
            <w:shd w:val="clear" w:color="auto" w:fill="auto"/>
          </w:tcPr>
          <w:p w14:paraId="4B8421BD" w14:textId="1A2F439F" w:rsidR="00CC5BEB" w:rsidRPr="00C30384" w:rsidRDefault="00CC5BEB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lastRenderedPageBreak/>
              <w:t>Sub-CPMK 1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4EBA408D" w14:textId="630940F7" w:rsidR="00CC5BEB" w:rsidRPr="00C30384" w:rsidRDefault="00EE2F26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06758D">
              <w:rPr>
                <w:rFonts w:ascii="Times New Roman" w:hAnsi="Times New Roman" w:cs="Times New Roman"/>
                <w:noProof/>
                <w:lang w:val="sv-SE"/>
              </w:rPr>
              <w:t>klasifikasi sambungan</w:t>
            </w:r>
          </w:p>
        </w:tc>
      </w:tr>
      <w:tr w:rsidR="00CC5BEB" w:rsidRPr="00C30384" w14:paraId="003A7178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44D5A02E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243F3817" w14:textId="40C354B2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526ED050" w14:textId="4FE380D6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B5133C">
              <w:rPr>
                <w:rFonts w:ascii="Times New Roman" w:hAnsi="Times New Roman" w:cs="Times New Roman"/>
                <w:noProof/>
                <w:lang w:val="sv-SE"/>
              </w:rPr>
              <w:t>sambungan tetap (keling, baut, las)</w:t>
            </w:r>
          </w:p>
        </w:tc>
      </w:tr>
      <w:tr w:rsidR="00CC5BEB" w:rsidRPr="00C30384" w14:paraId="6D22F116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5D1FCB5A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6E9021FA" w14:textId="1258F62D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27C935D5" w14:textId="088536A1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7E2BC2">
              <w:rPr>
                <w:rFonts w:ascii="Times New Roman" w:hAnsi="Times New Roman" w:cs="Times New Roman"/>
                <w:noProof/>
                <w:lang w:val="sv-SE"/>
              </w:rPr>
              <w:t>sambungan bergerak</w:t>
            </w:r>
          </w:p>
        </w:tc>
      </w:tr>
      <w:tr w:rsidR="00CC5BEB" w:rsidRPr="00C30384" w14:paraId="72CFC196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7087C87C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650064C5" w14:textId="71F2B4E9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242321AD" w14:textId="7A808D5F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7E2BC2">
              <w:rPr>
                <w:rFonts w:ascii="Times New Roman" w:hAnsi="Times New Roman" w:cs="Times New Roman"/>
                <w:noProof/>
                <w:lang w:val="sv-SE"/>
              </w:rPr>
              <w:t>bantalan (gelinding, luncur)</w:t>
            </w:r>
          </w:p>
        </w:tc>
      </w:tr>
      <w:tr w:rsidR="00CC5BEB" w:rsidRPr="00C30384" w14:paraId="12DA881B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27428C3B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2945AE7B" w14:textId="087A46F7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3F0A8D46" w14:textId="2F2F7257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7E2BC2">
              <w:rPr>
                <w:rFonts w:ascii="Times New Roman" w:hAnsi="Times New Roman" w:cs="Times New Roman"/>
                <w:noProof/>
                <w:lang w:val="sv-SE"/>
              </w:rPr>
              <w:t>pegas</w:t>
            </w:r>
          </w:p>
        </w:tc>
      </w:tr>
      <w:tr w:rsidR="00CC5BEB" w:rsidRPr="00C30384" w14:paraId="3288CED9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64A426D5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0DF13884" w14:textId="0578CE5E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0872ADF9" w14:textId="27CAE186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7E2BC2">
              <w:rPr>
                <w:rFonts w:ascii="Times New Roman" w:hAnsi="Times New Roman" w:cs="Times New Roman"/>
                <w:noProof/>
                <w:lang w:val="sv-SE"/>
              </w:rPr>
              <w:t>jenis-jenis transmisi daya</w:t>
            </w:r>
          </w:p>
        </w:tc>
      </w:tr>
      <w:tr w:rsidR="00CC5BEB" w:rsidRPr="00C30384" w14:paraId="20665E26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457426CF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5D064E2D" w14:textId="1DC4D65B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7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1401B416" w14:textId="59F67416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2E2EA0">
              <w:rPr>
                <w:rFonts w:ascii="Times New Roman" w:hAnsi="Times New Roman" w:cs="Times New Roman"/>
                <w:noProof/>
                <w:lang w:val="sv-SE"/>
              </w:rPr>
              <w:t>speed ratio</w:t>
            </w:r>
          </w:p>
        </w:tc>
      </w:tr>
      <w:tr w:rsidR="00CC5BEB" w:rsidRPr="00C30384" w14:paraId="27A0AE8D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1236AD73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0609F26E" w14:textId="3BF1900C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8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56A8DFDB" w14:textId="594F69F5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perancangan poros</w:t>
            </w:r>
          </w:p>
        </w:tc>
      </w:tr>
      <w:tr w:rsidR="00CC5BEB" w:rsidRPr="00C30384" w14:paraId="313AF400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5A551077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402E768D" w14:textId="75A5A172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9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0C659CBF" w14:textId="6A387D09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sabuk, rantai, power screw</w:t>
            </w:r>
          </w:p>
        </w:tc>
      </w:tr>
      <w:tr w:rsidR="00CC5BEB" w:rsidRPr="00C30384" w14:paraId="715E7083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3DAF68B6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49B9187D" w14:textId="498A8FA8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0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0D50D740" w14:textId="46FFA6D7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sistem rem</w:t>
            </w:r>
          </w:p>
        </w:tc>
      </w:tr>
      <w:tr w:rsidR="00CC5BEB" w:rsidRPr="00C30384" w14:paraId="37BF652C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4F0F4F9E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2CE87004" w14:textId="63B5EF4E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1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196E4E52" w14:textId="56E0F302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kopling tetap (coupling) dan gesek kopling (clutch)</w:t>
            </w:r>
          </w:p>
        </w:tc>
      </w:tr>
      <w:tr w:rsidR="00CC5BEB" w:rsidRPr="00C30384" w14:paraId="4B41DC64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44992A77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77FD6674" w14:textId="55AA63EB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2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42FEFD22" w14:textId="365EC2A5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gears (system, geometri, roda gigi lurus, miring, kerucut, dll.)</w:t>
            </w:r>
          </w:p>
        </w:tc>
      </w:tr>
      <w:tr w:rsidR="00CC5BEB" w:rsidRPr="00C30384" w14:paraId="6BDCCECD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38B0B667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2CE30C91" w14:textId="04C80D62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3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6E527198" w14:textId="1684654B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sambungan poros: pasak, pin, spline, shrink fit</w:t>
            </w:r>
          </w:p>
        </w:tc>
      </w:tr>
      <w:tr w:rsidR="00CC5BEB" w:rsidRPr="00C30384" w14:paraId="251D2260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10F66E9C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7F45C481" w14:textId="09B6285F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4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58FE0BF2" w14:textId="13D86E98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pelumasan</w:t>
            </w:r>
          </w:p>
        </w:tc>
      </w:tr>
      <w:tr w:rsidR="00CC5BEB" w:rsidRPr="00C30384" w14:paraId="04A41295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69BC8015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67D77000" w14:textId="36282DFF" w:rsidR="00CC5BEB" w:rsidRPr="00C30384" w:rsidRDefault="00CC5BEB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  <w:r>
              <w:rPr>
                <w:rFonts w:ascii="Times New Roman" w:hAnsi="Times New Roman" w:cs="Times New Roman"/>
                <w:noProof/>
              </w:rPr>
              <w:t>5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7F8AA335" w14:textId="6A8D8F9D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pengenalan standard &amp; code</w:t>
            </w:r>
          </w:p>
        </w:tc>
      </w:tr>
      <w:tr w:rsidR="00CC5BEB" w:rsidRPr="00C30384" w14:paraId="1518AA97" w14:textId="77777777" w:rsidTr="00AB5EE3">
        <w:trPr>
          <w:gridAfter w:val="1"/>
          <w:wAfter w:w="10" w:type="dxa"/>
          <w:trHeight w:val="51"/>
        </w:trPr>
        <w:tc>
          <w:tcPr>
            <w:tcW w:w="2547" w:type="dxa"/>
            <w:gridSpan w:val="2"/>
            <w:vMerge/>
          </w:tcPr>
          <w:p w14:paraId="573D1C52" w14:textId="77777777" w:rsidR="00CC5BEB" w:rsidRPr="00C30384" w:rsidRDefault="00CC5BEB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8" w:type="dxa"/>
            <w:gridSpan w:val="4"/>
            <w:shd w:val="clear" w:color="auto" w:fill="auto"/>
          </w:tcPr>
          <w:p w14:paraId="5E745C70" w14:textId="30305F70" w:rsidR="00CC5BEB" w:rsidRPr="00C30384" w:rsidRDefault="00CC5BEB" w:rsidP="00A95F8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  <w:r>
              <w:rPr>
                <w:rFonts w:ascii="Times New Roman" w:hAnsi="Times New Roman" w:cs="Times New Roman"/>
                <w:noProof/>
              </w:rPr>
              <w:t>6</w:t>
            </w:r>
          </w:p>
        </w:tc>
        <w:tc>
          <w:tcPr>
            <w:tcW w:w="10488" w:type="dxa"/>
            <w:gridSpan w:val="26"/>
            <w:shd w:val="clear" w:color="auto" w:fill="auto"/>
          </w:tcPr>
          <w:p w14:paraId="310B2F0C" w14:textId="03836849" w:rsidR="00CC5BEB" w:rsidRPr="00C30384" w:rsidRDefault="00EE2F26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Mampu memahami </w:t>
            </w:r>
            <w:r w:rsidRPr="00351EE4">
              <w:rPr>
                <w:rFonts w:ascii="Times New Roman" w:hAnsi="Times New Roman" w:cs="Times New Roman"/>
                <w:noProof/>
                <w:lang w:val="sv-SE"/>
              </w:rPr>
              <w:t>pemilihan elemen mesin berbasis katalog industri</w:t>
            </w:r>
          </w:p>
        </w:tc>
      </w:tr>
      <w:tr w:rsidR="00CC5BEB" w:rsidRPr="00C30384" w14:paraId="1E1EE226" w14:textId="77777777" w:rsidTr="00AB5EE3">
        <w:trPr>
          <w:gridAfter w:val="1"/>
          <w:wAfter w:w="10" w:type="dxa"/>
          <w:trHeight w:val="85"/>
        </w:trPr>
        <w:tc>
          <w:tcPr>
            <w:tcW w:w="2547" w:type="dxa"/>
            <w:gridSpan w:val="2"/>
            <w:vMerge w:val="restart"/>
          </w:tcPr>
          <w:p w14:paraId="13E22CC2" w14:textId="45C9DAAD" w:rsidR="00CC5BEB" w:rsidRPr="00C30384" w:rsidRDefault="00CC5BEB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690" w:type="dxa"/>
            <w:gridSpan w:val="2"/>
            <w:shd w:val="clear" w:color="auto" w:fill="auto"/>
          </w:tcPr>
          <w:p w14:paraId="29280287" w14:textId="77777777" w:rsidR="00CC5BEB" w:rsidRPr="00C30384" w:rsidRDefault="00CC5BEB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630" w:type="dxa"/>
            <w:shd w:val="clear" w:color="auto" w:fill="auto"/>
          </w:tcPr>
          <w:p w14:paraId="7C6D6146" w14:textId="36B12262" w:rsidR="00CC5BEB" w:rsidRPr="00C30384" w:rsidRDefault="00CC5BEB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571" w:type="dxa"/>
            <w:gridSpan w:val="2"/>
            <w:shd w:val="clear" w:color="auto" w:fill="auto"/>
            <w:vAlign w:val="center"/>
          </w:tcPr>
          <w:p w14:paraId="0B39A5CE" w14:textId="6EA3F07A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3D9A8E8D" w14:textId="0C69B43B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6D5B9255" w14:textId="388F5BC2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735" w:type="dxa"/>
            <w:shd w:val="clear" w:color="auto" w:fill="auto"/>
            <w:vAlign w:val="center"/>
          </w:tcPr>
          <w:p w14:paraId="6D09C249" w14:textId="551F0F59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735" w:type="dxa"/>
            <w:shd w:val="clear" w:color="auto" w:fill="auto"/>
            <w:vAlign w:val="center"/>
          </w:tcPr>
          <w:p w14:paraId="2A6F4AA7" w14:textId="4D1B0A69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6</w:t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0A8FC44F" w14:textId="2C40AE56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7</w:t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486AC3CB" w14:textId="15D048A6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8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14:paraId="42E62C52" w14:textId="2CAC52CA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9</w:t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133F1D02" w14:textId="5364C8F0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10</w:t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774899AF" w14:textId="57EE8CCE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1</w:t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373CC51D" w14:textId="137C1CF6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3162AACD" w14:textId="2ACEA392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735" w:type="dxa"/>
            <w:shd w:val="clear" w:color="auto" w:fill="auto"/>
            <w:vAlign w:val="center"/>
          </w:tcPr>
          <w:p w14:paraId="313F35F8" w14:textId="63903258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6106271C" w14:textId="41321133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744" w:type="dxa"/>
            <w:shd w:val="clear" w:color="auto" w:fill="auto"/>
            <w:vAlign w:val="center"/>
          </w:tcPr>
          <w:p w14:paraId="193EED36" w14:textId="4F03AA83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  <w:r w:rsidR="006B2717">
              <w:rPr>
                <w:rFonts w:ascii="Times New Roman" w:hAnsi="Times New Roman" w:cs="Times New Roman"/>
                <w:noProof/>
                <w:sz w:val="16"/>
                <w:szCs w:val="16"/>
              </w:rPr>
              <w:t>6</w:t>
            </w:r>
          </w:p>
        </w:tc>
      </w:tr>
      <w:tr w:rsidR="00CC5BEB" w:rsidRPr="00C30384" w14:paraId="393D9CA4" w14:textId="77777777" w:rsidTr="00AB5EE3">
        <w:trPr>
          <w:gridAfter w:val="1"/>
          <w:wAfter w:w="10" w:type="dxa"/>
          <w:trHeight w:val="85"/>
        </w:trPr>
        <w:tc>
          <w:tcPr>
            <w:tcW w:w="2547" w:type="dxa"/>
            <w:gridSpan w:val="2"/>
            <w:vMerge/>
          </w:tcPr>
          <w:p w14:paraId="026F0AF7" w14:textId="77777777" w:rsidR="00CC5BEB" w:rsidRPr="00C30384" w:rsidRDefault="00CC5BEB" w:rsidP="006C505B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690" w:type="dxa"/>
            <w:gridSpan w:val="2"/>
            <w:shd w:val="clear" w:color="auto" w:fill="auto"/>
          </w:tcPr>
          <w:p w14:paraId="697122D6" w14:textId="77777777" w:rsidR="00CC5BEB" w:rsidRPr="00C30384" w:rsidRDefault="00CC5BEB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>CPMK 1</w:t>
            </w:r>
          </w:p>
        </w:tc>
        <w:tc>
          <w:tcPr>
            <w:tcW w:w="630" w:type="dxa"/>
            <w:shd w:val="clear" w:color="auto" w:fill="auto"/>
          </w:tcPr>
          <w:p w14:paraId="57EADE66" w14:textId="3BC5A12D" w:rsidR="00CC5BEB" w:rsidRPr="00C30384" w:rsidRDefault="005428DE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571" w:type="dxa"/>
            <w:gridSpan w:val="2"/>
            <w:shd w:val="clear" w:color="auto" w:fill="auto"/>
            <w:vAlign w:val="center"/>
          </w:tcPr>
          <w:p w14:paraId="6862C957" w14:textId="27C50BBF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30D30A17" w14:textId="4D607467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2B36D505" w14:textId="25CE405D" w:rsidR="00CC5BEB" w:rsidRPr="00C30384" w:rsidRDefault="00CC5BE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shd w:val="clear" w:color="auto" w:fill="auto"/>
            <w:vAlign w:val="center"/>
          </w:tcPr>
          <w:p w14:paraId="7196F149" w14:textId="085E8157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shd w:val="clear" w:color="auto" w:fill="auto"/>
            <w:vAlign w:val="center"/>
          </w:tcPr>
          <w:p w14:paraId="46B380DE" w14:textId="2C94ABFE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6F63AE85" w14:textId="5E96EA64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5E2B1768" w14:textId="5EAAE43B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14:paraId="362DCA9F" w14:textId="5D028678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15C30770" w14:textId="44ED9E08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760106B6" w14:textId="6AD47D15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206B68B5" w14:textId="74CF8935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539CB381" w14:textId="58CFBCC0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shd w:val="clear" w:color="auto" w:fill="auto"/>
            <w:vAlign w:val="center"/>
          </w:tcPr>
          <w:p w14:paraId="3D9F4E34" w14:textId="3488ED63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35" w:type="dxa"/>
            <w:gridSpan w:val="2"/>
            <w:shd w:val="clear" w:color="auto" w:fill="auto"/>
            <w:vAlign w:val="center"/>
          </w:tcPr>
          <w:p w14:paraId="238801C6" w14:textId="0407CE6D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44" w:type="dxa"/>
            <w:shd w:val="clear" w:color="auto" w:fill="auto"/>
            <w:vAlign w:val="center"/>
          </w:tcPr>
          <w:p w14:paraId="79046903" w14:textId="3A86EECF" w:rsidR="00CC5BEB" w:rsidRPr="00C30384" w:rsidRDefault="005428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DA441C" w:rsidRPr="00C30384" w14:paraId="57C91742" w14:textId="77777777" w:rsidTr="002650E6">
        <w:trPr>
          <w:gridAfter w:val="1"/>
          <w:wAfter w:w="10" w:type="dxa"/>
          <w:trHeight w:val="996"/>
        </w:trPr>
        <w:tc>
          <w:tcPr>
            <w:tcW w:w="2547" w:type="dxa"/>
            <w:gridSpan w:val="2"/>
          </w:tcPr>
          <w:p w14:paraId="34304873" w14:textId="77777777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DA441C" w:rsidRPr="00C30384" w:rsidRDefault="00DA441C" w:rsidP="00DA441C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186" w:type="dxa"/>
            <w:gridSpan w:val="30"/>
          </w:tcPr>
          <w:p w14:paraId="32468E2D" w14:textId="3F8EA322" w:rsidR="00DA441C" w:rsidRPr="00C30384" w:rsidRDefault="00441600" w:rsidP="002650E6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441600">
              <w:rPr>
                <w:rFonts w:ascii="Times New Roman" w:hAnsi="Times New Roman" w:cs="Times New Roman"/>
                <w:noProof/>
                <w:lang w:val="id-ID"/>
              </w:rPr>
              <w:t>Mampu memahami sambungan</w:t>
            </w:r>
            <w:r>
              <w:rPr>
                <w:rFonts w:ascii="Times New Roman" w:hAnsi="Times New Roman" w:cs="Times New Roman"/>
                <w:noProof/>
              </w:rPr>
              <w:t xml:space="preserve">, </w:t>
            </w:r>
            <w:r w:rsidRPr="00441600">
              <w:rPr>
                <w:rFonts w:ascii="Times New Roman" w:hAnsi="Times New Roman" w:cs="Times New Roman"/>
                <w:noProof/>
              </w:rPr>
              <w:t>transmisi daya mekanis</w:t>
            </w:r>
            <w:r w:rsidRPr="00441600">
              <w:rPr>
                <w:rFonts w:ascii="Times New Roman" w:hAnsi="Times New Roman" w:cs="Times New Roman"/>
                <w:noProof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</w:rPr>
              <w:t>dan</w:t>
            </w:r>
            <w:r w:rsidRPr="00441600">
              <w:rPr>
                <w:rFonts w:ascii="Times New Roman" w:hAnsi="Times New Roman" w:cs="Times New Roman"/>
                <w:noProof/>
                <w:lang w:val="id-ID"/>
              </w:rPr>
              <w:t xml:space="preserve"> Standard &amp; Code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441600">
              <w:rPr>
                <w:rFonts w:ascii="Times New Roman" w:hAnsi="Times New Roman" w:cs="Times New Roman"/>
                <w:noProof/>
                <w:lang w:val="id-ID"/>
              </w:rPr>
              <w:t>sebagai dasar mengidentifikasi dan menyelesaikan masalah dalam merancang sistem elemen mesin dan komponen-komponen yang diperlukan untuk menghasilkan rancangan yang sesuai dengan Standard &amp; Code</w:t>
            </w:r>
          </w:p>
        </w:tc>
      </w:tr>
      <w:tr w:rsidR="00DA441C" w:rsidRPr="00C30384" w14:paraId="4E423493" w14:textId="77777777" w:rsidTr="00AB5EE3">
        <w:trPr>
          <w:gridAfter w:val="1"/>
          <w:wAfter w:w="10" w:type="dxa"/>
          <w:trHeight w:val="1483"/>
        </w:trPr>
        <w:tc>
          <w:tcPr>
            <w:tcW w:w="2547" w:type="dxa"/>
            <w:gridSpan w:val="2"/>
          </w:tcPr>
          <w:p w14:paraId="70F0D23C" w14:textId="54B95286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186" w:type="dxa"/>
            <w:gridSpan w:val="30"/>
          </w:tcPr>
          <w:p w14:paraId="5B8C2ED1" w14:textId="77777777" w:rsidR="00CB1E8A" w:rsidRPr="00CB1E8A" w:rsidRDefault="00CB1E8A" w:rsidP="00A95F8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CB1E8A">
              <w:rPr>
                <w:rFonts w:ascii="Times New Roman" w:hAnsi="Times New Roman" w:cs="Times New Roman"/>
                <w:noProof/>
              </w:rPr>
              <w:t>Klasifikasi Sambungan</w:t>
            </w:r>
          </w:p>
          <w:p w14:paraId="1614353A" w14:textId="77777777" w:rsidR="00CB1E8A" w:rsidRPr="00CB1E8A" w:rsidRDefault="00CB1E8A" w:rsidP="00A95F8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CB1E8A">
              <w:rPr>
                <w:rFonts w:ascii="Times New Roman" w:hAnsi="Times New Roman" w:cs="Times New Roman"/>
                <w:noProof/>
              </w:rPr>
              <w:t>Sambungan Tetap (Keling, Baut, Las)</w:t>
            </w:r>
          </w:p>
          <w:p w14:paraId="1E35A957" w14:textId="77777777" w:rsidR="00CB1E8A" w:rsidRPr="00CB1E8A" w:rsidRDefault="00CB1E8A" w:rsidP="00A95F8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CB1E8A">
              <w:rPr>
                <w:rFonts w:ascii="Times New Roman" w:hAnsi="Times New Roman" w:cs="Times New Roman"/>
                <w:noProof/>
              </w:rPr>
              <w:t>Sambungan Bergerak</w:t>
            </w:r>
          </w:p>
          <w:p w14:paraId="2CC9D9B4" w14:textId="77777777" w:rsidR="00FE3D9D" w:rsidRPr="00FE3D9D" w:rsidRDefault="00FE3D9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FE3D9D">
              <w:rPr>
                <w:rFonts w:ascii="Times New Roman" w:hAnsi="Times New Roman" w:cs="Times New Roman"/>
                <w:noProof/>
              </w:rPr>
              <w:t>Bantalan (gelinding, luncur)</w:t>
            </w:r>
          </w:p>
          <w:p w14:paraId="68567A4A" w14:textId="77777777" w:rsidR="00DA441C" w:rsidRPr="00FE3D9D" w:rsidRDefault="00FE3D9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FE3D9D">
              <w:rPr>
                <w:rFonts w:ascii="Times New Roman" w:hAnsi="Times New Roman" w:cs="Times New Roman"/>
                <w:noProof/>
              </w:rPr>
              <w:t>Pegas</w:t>
            </w:r>
          </w:p>
          <w:p w14:paraId="56FE6167" w14:textId="77777777" w:rsidR="00FE3D9D" w:rsidRDefault="00FE3D9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FE3D9D">
              <w:rPr>
                <w:rFonts w:ascii="Times New Roman" w:hAnsi="Times New Roman" w:cs="Times New Roman"/>
                <w:noProof/>
                <w:lang w:val="id-ID"/>
              </w:rPr>
              <w:t>Jenis-Jenis Transmisi Daya</w:t>
            </w:r>
          </w:p>
          <w:p w14:paraId="38CA1CBA" w14:textId="77777777" w:rsidR="00FE3D9D" w:rsidRDefault="00FE3D9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FE3D9D">
              <w:rPr>
                <w:rFonts w:ascii="Times New Roman" w:hAnsi="Times New Roman" w:cs="Times New Roman"/>
                <w:noProof/>
                <w:lang w:val="id-ID"/>
              </w:rPr>
              <w:t>Speed Ratio</w:t>
            </w:r>
          </w:p>
          <w:p w14:paraId="6580780E" w14:textId="77777777" w:rsidR="00FE3D9D" w:rsidRDefault="001F7AB7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1F7AB7">
              <w:rPr>
                <w:rFonts w:ascii="Times New Roman" w:hAnsi="Times New Roman" w:cs="Times New Roman"/>
                <w:noProof/>
                <w:lang w:val="id-ID"/>
              </w:rPr>
              <w:t>Perancangan Poros</w:t>
            </w:r>
          </w:p>
          <w:p w14:paraId="76A26C13" w14:textId="77777777" w:rsidR="001F7AB7" w:rsidRDefault="001F7AB7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1F7AB7">
              <w:rPr>
                <w:rFonts w:ascii="Times New Roman" w:hAnsi="Times New Roman" w:cs="Times New Roman"/>
                <w:noProof/>
                <w:lang w:val="id-ID"/>
              </w:rPr>
              <w:t>Sabuk, rantai, power screw</w:t>
            </w:r>
          </w:p>
          <w:p w14:paraId="14A18E5D" w14:textId="77777777" w:rsidR="001F7AB7" w:rsidRDefault="001F7AB7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1F7AB7">
              <w:rPr>
                <w:rFonts w:ascii="Times New Roman" w:hAnsi="Times New Roman" w:cs="Times New Roman"/>
                <w:noProof/>
                <w:lang w:val="id-ID"/>
              </w:rPr>
              <w:t>Sistem Rem</w:t>
            </w:r>
          </w:p>
          <w:p w14:paraId="38496214" w14:textId="77777777" w:rsidR="004B725A" w:rsidRDefault="0044558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44558D">
              <w:rPr>
                <w:rFonts w:ascii="Times New Roman" w:hAnsi="Times New Roman" w:cs="Times New Roman"/>
                <w:noProof/>
                <w:lang w:val="id-ID"/>
              </w:rPr>
              <w:t>Kopling tetap (coupling) dan gesek kopling (clutch)</w:t>
            </w:r>
          </w:p>
          <w:p w14:paraId="0189B3CD" w14:textId="77777777" w:rsidR="0044558D" w:rsidRDefault="0044558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44558D">
              <w:rPr>
                <w:rFonts w:ascii="Times New Roman" w:hAnsi="Times New Roman" w:cs="Times New Roman"/>
                <w:noProof/>
                <w:lang w:val="id-ID"/>
              </w:rPr>
              <w:t>Gears (system, geometri, roda gigi lurus, miring, kerucut, dll.)</w:t>
            </w:r>
          </w:p>
          <w:p w14:paraId="6A416010" w14:textId="77777777" w:rsidR="0044558D" w:rsidRDefault="0044558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44558D">
              <w:rPr>
                <w:rFonts w:ascii="Times New Roman" w:hAnsi="Times New Roman" w:cs="Times New Roman"/>
                <w:noProof/>
                <w:lang w:val="id-ID"/>
              </w:rPr>
              <w:t>Sambungan poros: pasak, pin, spline, shrink fit</w:t>
            </w:r>
          </w:p>
          <w:p w14:paraId="35394FDC" w14:textId="77777777" w:rsidR="0044558D" w:rsidRDefault="0044558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44558D">
              <w:rPr>
                <w:rFonts w:ascii="Times New Roman" w:hAnsi="Times New Roman" w:cs="Times New Roman"/>
                <w:noProof/>
                <w:lang w:val="id-ID"/>
              </w:rPr>
              <w:t>Pelumasan</w:t>
            </w:r>
          </w:p>
          <w:p w14:paraId="5ADECD98" w14:textId="77777777" w:rsidR="0044558D" w:rsidRDefault="0044558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44558D">
              <w:rPr>
                <w:rFonts w:ascii="Times New Roman" w:hAnsi="Times New Roman" w:cs="Times New Roman"/>
                <w:noProof/>
                <w:lang w:val="id-ID"/>
              </w:rPr>
              <w:t>Pengenalan Standard &amp; Code</w:t>
            </w:r>
          </w:p>
          <w:p w14:paraId="396AB8D9" w14:textId="39AB1E98" w:rsidR="0044558D" w:rsidRPr="00C30384" w:rsidRDefault="0044558D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44558D">
              <w:rPr>
                <w:rFonts w:ascii="Times New Roman" w:hAnsi="Times New Roman" w:cs="Times New Roman"/>
                <w:noProof/>
                <w:lang w:val="id-ID"/>
              </w:rPr>
              <w:t>Pemilihan Elemen Mesin berbasis Katalog Industri</w:t>
            </w:r>
          </w:p>
        </w:tc>
      </w:tr>
      <w:tr w:rsidR="00DA441C" w:rsidRPr="00C30384" w14:paraId="5A8790DB" w14:textId="77777777" w:rsidTr="00AB5EE3">
        <w:trPr>
          <w:gridAfter w:val="1"/>
          <w:wAfter w:w="10" w:type="dxa"/>
          <w:trHeight w:val="785"/>
        </w:trPr>
        <w:tc>
          <w:tcPr>
            <w:tcW w:w="2547" w:type="dxa"/>
            <w:gridSpan w:val="2"/>
            <w:vMerge w:val="restart"/>
          </w:tcPr>
          <w:p w14:paraId="40CEE0FB" w14:textId="3C46B0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lastRenderedPageBreak/>
              <w:t>Pustaka</w:t>
            </w:r>
          </w:p>
        </w:tc>
        <w:tc>
          <w:tcPr>
            <w:tcW w:w="12186" w:type="dxa"/>
            <w:gridSpan w:val="30"/>
          </w:tcPr>
          <w:p w14:paraId="6820F873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5FE5713B" w14:textId="77777777" w:rsidR="008417D7" w:rsidRPr="008417D7" w:rsidRDefault="008417D7" w:rsidP="008417D7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8417D7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Richard Gordon Budynas J. Keith Nisbett , Shigley's Mechanical Engineering Design, 10 th Edition, McGraw Hill , 2014</w:t>
            </w:r>
          </w:p>
          <w:p w14:paraId="0035CD43" w14:textId="77777777" w:rsidR="008417D7" w:rsidRPr="008417D7" w:rsidRDefault="008417D7" w:rsidP="008417D7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8417D7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R. S. Khurmi , J. K. Gupta, Machine Design, Eurasia Publishing House, 2005</w:t>
            </w:r>
          </w:p>
          <w:p w14:paraId="2B103B3D" w14:textId="77777777" w:rsidR="008417D7" w:rsidRPr="008417D7" w:rsidRDefault="008417D7" w:rsidP="008417D7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8417D7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Robert L. Mott, Edward M. Vavrek , Jyhwen Wang, Machine Elements in Mechanical Design (6th Edition), Pearson, 2017</w:t>
            </w:r>
          </w:p>
          <w:p w14:paraId="3A4A96CA" w14:textId="28BD59F8" w:rsidR="00DA441C" w:rsidRPr="00C30384" w:rsidRDefault="008417D7" w:rsidP="008417D7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8417D7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Karl Ulrich and Steven Eppinger and Maria C. Yang, Product Design and Development, 7th Edition, Mc Graw Hill, 2020</w:t>
            </w:r>
          </w:p>
        </w:tc>
      </w:tr>
      <w:tr w:rsidR="00DA441C" w:rsidRPr="00C30384" w14:paraId="0575F58A" w14:textId="77777777" w:rsidTr="00AB5EE3">
        <w:trPr>
          <w:gridAfter w:val="1"/>
          <w:wAfter w:w="10" w:type="dxa"/>
          <w:trHeight w:val="759"/>
        </w:trPr>
        <w:tc>
          <w:tcPr>
            <w:tcW w:w="2547" w:type="dxa"/>
            <w:gridSpan w:val="2"/>
            <w:vMerge/>
          </w:tcPr>
          <w:p w14:paraId="7CFD15B6" w14:textId="08FDC5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186" w:type="dxa"/>
            <w:gridSpan w:val="30"/>
          </w:tcPr>
          <w:p w14:paraId="6D085D36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514ADB41" w:rsidR="0097212B" w:rsidRPr="00C30384" w:rsidRDefault="00604F33" w:rsidP="00604F33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604F33">
              <w:rPr>
                <w:rFonts w:ascii="Times New Roman" w:hAnsi="Times New Roman" w:cs="Times New Roman"/>
                <w:noProof/>
                <w:color w:val="000000" w:themeColor="text1"/>
              </w:rPr>
              <w:t>Jurnal dan artikel terkait yang mendukung</w:t>
            </w:r>
          </w:p>
        </w:tc>
      </w:tr>
      <w:tr w:rsidR="00DA441C" w:rsidRPr="00C30384" w14:paraId="0F041ADA" w14:textId="77777777" w:rsidTr="00AB5EE3">
        <w:trPr>
          <w:gridAfter w:val="1"/>
          <w:wAfter w:w="10" w:type="dxa"/>
          <w:trHeight w:val="341"/>
        </w:trPr>
        <w:tc>
          <w:tcPr>
            <w:tcW w:w="2547" w:type="dxa"/>
            <w:gridSpan w:val="2"/>
          </w:tcPr>
          <w:p w14:paraId="1B8ECF6E" w14:textId="41012815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ampu</w:t>
            </w:r>
          </w:p>
        </w:tc>
        <w:tc>
          <w:tcPr>
            <w:tcW w:w="12186" w:type="dxa"/>
            <w:gridSpan w:val="30"/>
            <w:shd w:val="clear" w:color="auto" w:fill="auto"/>
          </w:tcPr>
          <w:p w14:paraId="76B16888" w14:textId="44C1F86D" w:rsidR="00DA441C" w:rsidRPr="00C30384" w:rsidRDefault="00461F9A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461F9A">
              <w:rPr>
                <w:rFonts w:ascii="Times New Roman" w:hAnsi="Times New Roman" w:cs="Times New Roman"/>
                <w:b/>
                <w:noProof/>
                <w:lang w:val="id-ID"/>
              </w:rPr>
              <w:t>Ir. Erma Yuniaty, M.T.</w:t>
            </w:r>
          </w:p>
        </w:tc>
      </w:tr>
      <w:tr w:rsidR="00DA441C" w:rsidRPr="00C30384" w14:paraId="70FF3654" w14:textId="77777777" w:rsidTr="00AB5EE3">
        <w:trPr>
          <w:gridAfter w:val="1"/>
          <w:wAfter w:w="10" w:type="dxa"/>
          <w:trHeight w:val="412"/>
        </w:trPr>
        <w:tc>
          <w:tcPr>
            <w:tcW w:w="2547" w:type="dxa"/>
            <w:gridSpan w:val="2"/>
            <w:vAlign w:val="center"/>
          </w:tcPr>
          <w:p w14:paraId="7C1B2DEB" w14:textId="255AF2D8" w:rsidR="00DA441C" w:rsidRPr="00C30384" w:rsidRDefault="00DA441C" w:rsidP="00DA441C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186" w:type="dxa"/>
            <w:gridSpan w:val="30"/>
            <w:vAlign w:val="center"/>
          </w:tcPr>
          <w:p w14:paraId="49C04AB7" w14:textId="73E8B198" w:rsidR="00DA441C" w:rsidRPr="00461F9A" w:rsidRDefault="00461F9A" w:rsidP="00DA441C">
            <w:pPr>
              <w:rPr>
                <w:rFonts w:ascii="Times New Roman" w:hAnsi="Times New Roman" w:cs="Times New Roman"/>
                <w:noProof/>
                <w:color w:val="FF0000"/>
              </w:rPr>
            </w:pPr>
            <w:r w:rsidRPr="002650E6">
              <w:rPr>
                <w:rFonts w:ascii="Times New Roman" w:hAnsi="Times New Roman" w:cs="Times New Roman"/>
                <w:noProof/>
              </w:rPr>
              <w:t>Elemen Mesin I</w:t>
            </w:r>
          </w:p>
        </w:tc>
      </w:tr>
      <w:tr w:rsidR="00DA441C" w:rsidRPr="00C30384" w14:paraId="747C7AAE" w14:textId="77777777" w:rsidTr="00AB5EE3">
        <w:trPr>
          <w:gridAfter w:val="1"/>
          <w:wAfter w:w="10" w:type="dxa"/>
          <w:trHeight w:val="736"/>
        </w:trPr>
        <w:tc>
          <w:tcPr>
            <w:tcW w:w="990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983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535" w:type="dxa"/>
            <w:gridSpan w:val="11"/>
            <w:shd w:val="clear" w:color="auto" w:fill="D9E2F3" w:themeFill="accent5" w:themeFillTint="33"/>
            <w:vAlign w:val="center"/>
          </w:tcPr>
          <w:p w14:paraId="44295DBC" w14:textId="4740CF8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3969" w:type="dxa"/>
            <w:gridSpan w:val="11"/>
            <w:shd w:val="clear" w:color="auto" w:fill="D9E2F3" w:themeFill="accent5" w:themeFillTint="33"/>
            <w:vAlign w:val="center"/>
          </w:tcPr>
          <w:p w14:paraId="075932B6" w14:textId="21969D0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2126" w:type="dxa"/>
            <w:gridSpan w:val="5"/>
            <w:vMerge w:val="restart"/>
            <w:shd w:val="clear" w:color="auto" w:fill="D9E2F3" w:themeFill="accent5" w:themeFillTint="33"/>
            <w:vAlign w:val="center"/>
          </w:tcPr>
          <w:p w14:paraId="356BE49F" w14:textId="34317AD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1130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072E7E6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3508F35F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iaian</w:t>
            </w:r>
            <w:r w:rsidR="00C3038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DA441C" w:rsidRPr="00C30384" w14:paraId="6E924809" w14:textId="77777777" w:rsidTr="00AB5EE3">
        <w:trPr>
          <w:gridAfter w:val="1"/>
          <w:wAfter w:w="10" w:type="dxa"/>
          <w:trHeight w:val="484"/>
        </w:trPr>
        <w:tc>
          <w:tcPr>
            <w:tcW w:w="990" w:type="dxa"/>
            <w:vMerge/>
            <w:shd w:val="clear" w:color="auto" w:fill="FFF2CC" w:themeFill="accent4" w:themeFillTint="33"/>
            <w:vAlign w:val="center"/>
          </w:tcPr>
          <w:p w14:paraId="78E73BE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983" w:type="dxa"/>
            <w:gridSpan w:val="2"/>
            <w:vMerge/>
            <w:shd w:val="clear" w:color="auto" w:fill="FFF2CC" w:themeFill="accent4" w:themeFillTint="33"/>
            <w:vAlign w:val="center"/>
          </w:tcPr>
          <w:p w14:paraId="59F109D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692" w:type="dxa"/>
            <w:gridSpan w:val="7"/>
            <w:shd w:val="clear" w:color="auto" w:fill="D9E2F3" w:themeFill="accent5" w:themeFillTint="33"/>
            <w:vAlign w:val="center"/>
          </w:tcPr>
          <w:p w14:paraId="0F146F7B" w14:textId="31BAFDD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1843" w:type="dxa"/>
            <w:gridSpan w:val="4"/>
            <w:shd w:val="clear" w:color="auto" w:fill="D9E2F3" w:themeFill="accent5" w:themeFillTint="33"/>
            <w:vAlign w:val="center"/>
          </w:tcPr>
          <w:p w14:paraId="1E056F64" w14:textId="11B44278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2126" w:type="dxa"/>
            <w:gridSpan w:val="7"/>
            <w:shd w:val="clear" w:color="auto" w:fill="D9E2F3" w:themeFill="accent5" w:themeFillTint="33"/>
            <w:vAlign w:val="center"/>
          </w:tcPr>
          <w:p w14:paraId="518F2186" w14:textId="5B59F3A0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1843" w:type="dxa"/>
            <w:gridSpan w:val="4"/>
            <w:shd w:val="clear" w:color="auto" w:fill="D9E2F3" w:themeFill="accent5" w:themeFillTint="33"/>
            <w:vAlign w:val="center"/>
          </w:tcPr>
          <w:p w14:paraId="7B05F57B" w14:textId="7925DC25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2126" w:type="dxa"/>
            <w:gridSpan w:val="5"/>
            <w:vMerge/>
            <w:shd w:val="clear" w:color="auto" w:fill="FFF2CC" w:themeFill="accent4" w:themeFillTint="33"/>
            <w:vAlign w:val="center"/>
          </w:tcPr>
          <w:p w14:paraId="2EA76DCA" w14:textId="5C177729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  <w:vMerge/>
            <w:shd w:val="clear" w:color="auto" w:fill="FFF2CC" w:themeFill="accent4" w:themeFillTint="33"/>
            <w:vAlign w:val="center"/>
          </w:tcPr>
          <w:p w14:paraId="682BACD5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DA441C" w:rsidRPr="00C30384" w14:paraId="17E261D8" w14:textId="77777777" w:rsidTr="00AB5EE3">
        <w:trPr>
          <w:gridAfter w:val="1"/>
          <w:wAfter w:w="10" w:type="dxa"/>
          <w:trHeight w:val="205"/>
        </w:trPr>
        <w:tc>
          <w:tcPr>
            <w:tcW w:w="990" w:type="dxa"/>
          </w:tcPr>
          <w:p w14:paraId="667B58C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1)</w:t>
            </w:r>
          </w:p>
        </w:tc>
        <w:tc>
          <w:tcPr>
            <w:tcW w:w="1983" w:type="dxa"/>
            <w:gridSpan w:val="2"/>
          </w:tcPr>
          <w:p w14:paraId="25089B3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692" w:type="dxa"/>
            <w:gridSpan w:val="7"/>
          </w:tcPr>
          <w:p w14:paraId="56364752" w14:textId="43AE06DC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1843" w:type="dxa"/>
            <w:gridSpan w:val="4"/>
          </w:tcPr>
          <w:p w14:paraId="7B5AE82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2126" w:type="dxa"/>
            <w:gridSpan w:val="7"/>
          </w:tcPr>
          <w:p w14:paraId="698A33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1843" w:type="dxa"/>
            <w:gridSpan w:val="4"/>
          </w:tcPr>
          <w:p w14:paraId="75DE33AF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2126" w:type="dxa"/>
            <w:gridSpan w:val="5"/>
          </w:tcPr>
          <w:p w14:paraId="6871BB4E" w14:textId="5F617376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1130" w:type="dxa"/>
            <w:gridSpan w:val="2"/>
          </w:tcPr>
          <w:p w14:paraId="6E2B8D8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2650E6" w:rsidRPr="00C30384" w14:paraId="12F06EB1" w14:textId="77777777" w:rsidTr="00AB5EE3">
        <w:trPr>
          <w:gridAfter w:val="1"/>
          <w:wAfter w:w="10" w:type="dxa"/>
          <w:trHeight w:val="525"/>
        </w:trPr>
        <w:tc>
          <w:tcPr>
            <w:tcW w:w="990" w:type="dxa"/>
            <w:vAlign w:val="center"/>
          </w:tcPr>
          <w:p w14:paraId="62D06C9D" w14:textId="26C7891C" w:rsidR="002650E6" w:rsidRPr="00284595" w:rsidRDefault="002650E6" w:rsidP="002650E6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</w:p>
        </w:tc>
        <w:tc>
          <w:tcPr>
            <w:tcW w:w="1983" w:type="dxa"/>
            <w:gridSpan w:val="2"/>
          </w:tcPr>
          <w:p w14:paraId="70E3B85F" w14:textId="65A73A87" w:rsidR="002650E6" w:rsidRPr="004E2EF8" w:rsidRDefault="002650E6" w:rsidP="002650E6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4E2EF8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kontrak perkuliahan</w:t>
            </w:r>
          </w:p>
        </w:tc>
        <w:tc>
          <w:tcPr>
            <w:tcW w:w="2692" w:type="dxa"/>
            <w:gridSpan w:val="7"/>
          </w:tcPr>
          <w:p w14:paraId="056DE6B3" w14:textId="4157ECD0" w:rsidR="002650E6" w:rsidRPr="00200B67" w:rsidRDefault="002650E6" w:rsidP="002650E6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</w:t>
            </w: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mahami kompetensi yang akan dicapai setelah mengikuti perkuliahan, materi yang akan dipelajari, metode pembelajaran serta penilaian pembelajaran</w:t>
            </w:r>
          </w:p>
        </w:tc>
        <w:tc>
          <w:tcPr>
            <w:tcW w:w="1843" w:type="dxa"/>
            <w:gridSpan w:val="4"/>
          </w:tcPr>
          <w:p w14:paraId="72E44190" w14:textId="77777777" w:rsidR="002650E6" w:rsidRDefault="002650E6" w:rsidP="002650E6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39B41E2F" w14:textId="77777777" w:rsidR="002650E6" w:rsidRPr="00BD7101" w:rsidRDefault="002650E6" w:rsidP="002650E6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ilik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inimal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atu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referen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utam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</w:p>
          <w:p w14:paraId="4DF6C811" w14:textId="77777777" w:rsidR="002650E6" w:rsidRDefault="002650E6" w:rsidP="002650E6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F660999" w14:textId="77777777" w:rsidR="002650E6" w:rsidRPr="003E41F4" w:rsidRDefault="002650E6" w:rsidP="002650E6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Teknik:</w:t>
            </w:r>
          </w:p>
          <w:p w14:paraId="64382656" w14:textId="588AE8C1" w:rsidR="002650E6" w:rsidRPr="00200B67" w:rsidRDefault="002650E6" w:rsidP="002650E6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603A20">
              <w:rPr>
                <w:rFonts w:ascii="Times New Roman" w:hAnsi="Times New Roman" w:cs="Times New Roman"/>
                <w:noProof/>
                <w:sz w:val="18"/>
                <w:szCs w:val="18"/>
              </w:rPr>
              <w:t>Non tes observasi dan wawancara kelas</w:t>
            </w:r>
          </w:p>
        </w:tc>
        <w:tc>
          <w:tcPr>
            <w:tcW w:w="2126" w:type="dxa"/>
            <w:gridSpan w:val="7"/>
          </w:tcPr>
          <w:p w14:paraId="58D425B7" w14:textId="77777777" w:rsidR="002650E6" w:rsidRPr="00E973FA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DB7B931" w14:textId="77777777" w:rsidR="002650E6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C48733A" w14:textId="77777777" w:rsidR="002650E6" w:rsidRPr="007A699E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  <w:p w14:paraId="32795D86" w14:textId="77777777" w:rsidR="002650E6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>
              <w:t xml:space="preserve"> </w:t>
            </w: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7505B56B" w14:textId="77777777" w:rsidR="002650E6" w:rsidRPr="007A699E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43B55523" w14:textId="770DBE9B" w:rsidR="002650E6" w:rsidRPr="00200B67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50’]</w:t>
            </w:r>
          </w:p>
        </w:tc>
        <w:tc>
          <w:tcPr>
            <w:tcW w:w="1843" w:type="dxa"/>
            <w:gridSpan w:val="4"/>
          </w:tcPr>
          <w:p w14:paraId="38F5B356" w14:textId="77777777" w:rsidR="002650E6" w:rsidRPr="00E973FA" w:rsidRDefault="002650E6" w:rsidP="002650E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44EDCA9A" w14:textId="77777777" w:rsidR="002650E6" w:rsidRDefault="002650E6" w:rsidP="002650E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A0D2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182400C" w14:textId="77777777" w:rsidR="002650E6" w:rsidRPr="001A0D27" w:rsidRDefault="002650E6" w:rsidP="002650E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CDFFEDA" w14:textId="77777777" w:rsidR="002650E6" w:rsidRDefault="002650E6" w:rsidP="002650E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6371B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6371B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6371B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  <w:r>
              <w:t xml:space="preserve"> 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2840B9A7" w14:textId="77777777" w:rsidR="002650E6" w:rsidRPr="001A0D27" w:rsidRDefault="002650E6" w:rsidP="002650E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61F07F2" w14:textId="77777777" w:rsidR="002650E6" w:rsidRPr="001A0D27" w:rsidRDefault="002650E6" w:rsidP="002650E6">
            <w:pPr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</w:pPr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[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Ceramah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menggunakan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 xml:space="preserve"> Zoom Meeting: 1x50’, 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Diskusi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 xml:space="preserve"> dan Tanya Jawab: </w:t>
            </w:r>
            <w:r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1</w:t>
            </w:r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x50’]</w:t>
            </w:r>
          </w:p>
          <w:p w14:paraId="14852CD7" w14:textId="65564082" w:rsidR="002650E6" w:rsidRPr="004F60D9" w:rsidRDefault="002650E6" w:rsidP="002650E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126" w:type="dxa"/>
            <w:gridSpan w:val="5"/>
          </w:tcPr>
          <w:p w14:paraId="5415E02A" w14:textId="05528BBD" w:rsidR="002650E6" w:rsidRPr="001B1BB4" w:rsidRDefault="002650E6" w:rsidP="002650E6">
            <w:pPr>
              <w:spacing w:line="276" w:lineRule="auto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  <w:r w:rsidRPr="00E973F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Kontrak perkuliahan</w:t>
            </w:r>
          </w:p>
        </w:tc>
        <w:tc>
          <w:tcPr>
            <w:tcW w:w="1130" w:type="dxa"/>
            <w:gridSpan w:val="2"/>
          </w:tcPr>
          <w:p w14:paraId="66457D9A" w14:textId="62E3E60A" w:rsidR="002650E6" w:rsidRPr="003732B0" w:rsidRDefault="002650E6" w:rsidP="002650E6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60B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Include pada pert. 2</w:t>
            </w:r>
          </w:p>
        </w:tc>
      </w:tr>
      <w:tr w:rsidR="00894693" w:rsidRPr="00C30384" w14:paraId="4F60F1CE" w14:textId="77777777" w:rsidTr="00AB5EE3">
        <w:trPr>
          <w:gridAfter w:val="1"/>
          <w:wAfter w:w="10" w:type="dxa"/>
          <w:trHeight w:val="547"/>
        </w:trPr>
        <w:tc>
          <w:tcPr>
            <w:tcW w:w="990" w:type="dxa"/>
            <w:vAlign w:val="center"/>
          </w:tcPr>
          <w:p w14:paraId="2CD32570" w14:textId="5AEFAF21" w:rsidR="00894693" w:rsidRPr="00C30384" w:rsidRDefault="00894693" w:rsidP="0089469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2</w:t>
            </w:r>
          </w:p>
        </w:tc>
        <w:tc>
          <w:tcPr>
            <w:tcW w:w="1983" w:type="dxa"/>
            <w:gridSpan w:val="2"/>
          </w:tcPr>
          <w:p w14:paraId="3B5008D0" w14:textId="12EBFF0E" w:rsidR="00894693" w:rsidRPr="00AE66FC" w:rsidRDefault="00AE66FC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E66FC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klasifikasi sambungan</w:t>
            </w:r>
          </w:p>
        </w:tc>
        <w:tc>
          <w:tcPr>
            <w:tcW w:w="2692" w:type="dxa"/>
            <w:gridSpan w:val="7"/>
          </w:tcPr>
          <w:p w14:paraId="21826682" w14:textId="1650BD15" w:rsidR="00894693" w:rsidRPr="00C30384" w:rsidRDefault="009977B3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E66FC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klasifikasi sambungan</w:t>
            </w:r>
          </w:p>
        </w:tc>
        <w:tc>
          <w:tcPr>
            <w:tcW w:w="1843" w:type="dxa"/>
            <w:gridSpan w:val="4"/>
          </w:tcPr>
          <w:p w14:paraId="55BF731B" w14:textId="0CF05146" w:rsidR="002650E6" w:rsidRPr="002650E6" w:rsidRDefault="00E34816" w:rsidP="00E34816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6A682F02" w14:textId="66DCA317" w:rsidR="002650E6" w:rsidRDefault="002650E6" w:rsidP="00E34816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E66FC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klasifikasi sambungan</w:t>
            </w:r>
          </w:p>
          <w:p w14:paraId="6EECC938" w14:textId="77777777" w:rsidR="002650E6" w:rsidRDefault="002650E6" w:rsidP="00E34816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821FC35" w14:textId="39E05A16" w:rsidR="00894693" w:rsidRDefault="00E34816" w:rsidP="00E34816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71A77E49" w14:textId="0EA817AB" w:rsidR="000011D8" w:rsidRPr="000011D8" w:rsidRDefault="00A40430" w:rsidP="00E3481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6D174325" w14:textId="3ED2A2F2" w:rsidR="00E34816" w:rsidRPr="00C30384" w:rsidRDefault="00E34816" w:rsidP="00E3481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4E1BB773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8599DE2" w14:textId="336F24A3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4EE53094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10A982E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F651327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1E789BEF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39CB6FB" w14:textId="0F60DBEC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F0E4A6A" w14:textId="4A63ECE6" w:rsidR="00894693" w:rsidRPr="00C30384" w:rsidRDefault="00894693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7123EC79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0A33C67C" w14:textId="2AEF65DE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4DAFE8C7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7F524581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7D884B5A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47652CA8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0BFB2C1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41320147" w14:textId="0F3E0C51" w:rsidR="00F5570D" w:rsidRPr="00C30384" w:rsidRDefault="00F5570D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50D773E4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58E52476" w14:textId="67589396" w:rsidR="00C73EA6" w:rsidRDefault="009977B3" w:rsidP="000D086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</w:t>
            </w:r>
            <w:r w:rsidRPr="00AE66FC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lasifikasi sambungan</w:t>
            </w:r>
          </w:p>
          <w:p w14:paraId="22534A63" w14:textId="77777777" w:rsidR="002650E6" w:rsidRDefault="002650E6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505CE3E4" w14:textId="396993AE" w:rsidR="00C73EA6" w:rsidRDefault="00C73EA6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708A0FEE" w14:textId="297E1633" w:rsidR="00C73EA6" w:rsidRPr="00C73EA6" w:rsidRDefault="0037154F" w:rsidP="000D086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3667DD8E" w14:textId="61780FCA" w:rsidR="00894693" w:rsidRPr="00C30384" w:rsidRDefault="00894693" w:rsidP="00C73EA6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49AB657B" w14:textId="77F6E6FA" w:rsidR="00894693" w:rsidRPr="00C811D1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894693" w:rsidRPr="00C30384" w14:paraId="7DCE13E9" w14:textId="77777777" w:rsidTr="00AB5EE3">
        <w:trPr>
          <w:gridAfter w:val="1"/>
          <w:wAfter w:w="10" w:type="dxa"/>
          <w:trHeight w:val="569"/>
        </w:trPr>
        <w:tc>
          <w:tcPr>
            <w:tcW w:w="990" w:type="dxa"/>
            <w:vAlign w:val="center"/>
          </w:tcPr>
          <w:p w14:paraId="552948AC" w14:textId="3A661277" w:rsidR="00894693" w:rsidRPr="00C30384" w:rsidRDefault="00894693" w:rsidP="0089469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3</w:t>
            </w:r>
          </w:p>
        </w:tc>
        <w:tc>
          <w:tcPr>
            <w:tcW w:w="1983" w:type="dxa"/>
            <w:gridSpan w:val="2"/>
          </w:tcPr>
          <w:p w14:paraId="2BD5CA59" w14:textId="7DE17E27" w:rsidR="00894693" w:rsidRPr="00D1647D" w:rsidRDefault="00D1647D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sambungan tetap (keling, baut, las)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Mampu memahami sambungan bergerak</w:t>
            </w:r>
          </w:p>
        </w:tc>
        <w:tc>
          <w:tcPr>
            <w:tcW w:w="2692" w:type="dxa"/>
            <w:gridSpan w:val="7"/>
          </w:tcPr>
          <w:p w14:paraId="0F5072B3" w14:textId="57BBF86E" w:rsidR="00894693" w:rsidRPr="00C30384" w:rsidRDefault="009977B3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ambungan tetap (keling, baut, las)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sambungan bergerak</w:t>
            </w:r>
          </w:p>
        </w:tc>
        <w:tc>
          <w:tcPr>
            <w:tcW w:w="1843" w:type="dxa"/>
            <w:gridSpan w:val="4"/>
          </w:tcPr>
          <w:p w14:paraId="6F6D1F6D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B2497AF" w14:textId="7CB73202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ambungan tetap (keling, baut, las)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sambungan bergerak</w:t>
            </w:r>
          </w:p>
          <w:p w14:paraId="2718C7D6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5E95F923" w14:textId="45DC14DA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3A838C5B" w14:textId="3034E8B1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1C4CF66D" w14:textId="18E7A275" w:rsidR="00894693" w:rsidRPr="00C30384" w:rsidRDefault="00894693" w:rsidP="006258A1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07118C61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7432574" w14:textId="49DD60C0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05E2D9B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7600A02A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05398815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17F0E9BA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B264BBF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8C64C85" w14:textId="5A0D6E5F" w:rsidR="00894693" w:rsidRPr="00C30384" w:rsidRDefault="00894693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44E8171D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6CB9099" w14:textId="3D23C1ED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00287ABF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1A7707FD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734A81D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510CE9F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A22568D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42B052B" w14:textId="3F249297" w:rsidR="00F5570D" w:rsidRPr="00C30384" w:rsidRDefault="00F5570D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7F7ED90F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69F73E37" w14:textId="07739B09" w:rsidR="00E23210" w:rsidRDefault="009977B3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ambungan tetap (keling, baut, las)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S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ambungan bergerak</w:t>
            </w:r>
          </w:p>
          <w:p w14:paraId="1B58B48C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D1AB7F8" w14:textId="10D375BE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151085D4" w14:textId="4D337C60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2171FE0B" w14:textId="54EA3D57" w:rsidR="00894693" w:rsidRPr="00C30384" w:rsidRDefault="00894693" w:rsidP="004F1F29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2D2BA10C" w14:textId="6A53FEF7" w:rsidR="00894693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0FA40853" w14:textId="77777777" w:rsidTr="00AB5EE3">
        <w:trPr>
          <w:gridAfter w:val="1"/>
          <w:wAfter w:w="10" w:type="dxa"/>
          <w:trHeight w:val="549"/>
        </w:trPr>
        <w:tc>
          <w:tcPr>
            <w:tcW w:w="990" w:type="dxa"/>
            <w:vAlign w:val="center"/>
          </w:tcPr>
          <w:p w14:paraId="65DEC794" w14:textId="48DC394B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4</w:t>
            </w:r>
          </w:p>
        </w:tc>
        <w:tc>
          <w:tcPr>
            <w:tcW w:w="1983" w:type="dxa"/>
            <w:gridSpan w:val="2"/>
          </w:tcPr>
          <w:p w14:paraId="2E9B755F" w14:textId="1FCD0B15" w:rsidR="00DA441C" w:rsidRPr="00C30384" w:rsidRDefault="00753E65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bantalan (gelinding, luncur)</w:t>
            </w:r>
          </w:p>
        </w:tc>
        <w:tc>
          <w:tcPr>
            <w:tcW w:w="2692" w:type="dxa"/>
            <w:gridSpan w:val="7"/>
          </w:tcPr>
          <w:p w14:paraId="2209C4D8" w14:textId="39928844" w:rsidR="00DA441C" w:rsidRPr="00C30384" w:rsidRDefault="009977B3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bantalan (gelinding, luncur)</w:t>
            </w:r>
          </w:p>
        </w:tc>
        <w:tc>
          <w:tcPr>
            <w:tcW w:w="1843" w:type="dxa"/>
            <w:gridSpan w:val="4"/>
          </w:tcPr>
          <w:p w14:paraId="6730983D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a:</w:t>
            </w:r>
          </w:p>
          <w:p w14:paraId="06E0645A" w14:textId="0A913951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bantalan (gelinding, luncur)</w:t>
            </w:r>
          </w:p>
          <w:p w14:paraId="02BC3D88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3AC5453" w14:textId="6976843E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652BE91D" w14:textId="1880C981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7C57774" w14:textId="52211B7B" w:rsidR="009A32C7" w:rsidRPr="00C30384" w:rsidRDefault="009A32C7" w:rsidP="006258A1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7F05E167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FA5280D" w14:textId="4CD56FEE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B64D8FC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1DFE497A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325F15EC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A62AE41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4D8C924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04230EB" w14:textId="287DDBAE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7E8ACE64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E1CD814" w14:textId="1FD3777E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E43A89E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39A3396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0BA92BB8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12078346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3FEE9D0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3FC525F" w14:textId="7E69EEF0" w:rsidR="00F5570D" w:rsidRPr="00C30384" w:rsidRDefault="00F5570D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126" w:type="dxa"/>
            <w:gridSpan w:val="5"/>
          </w:tcPr>
          <w:p w14:paraId="3E5CEA06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35EADC99" w14:textId="67398137" w:rsidR="00E23210" w:rsidRDefault="009977B3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B</w:t>
            </w: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antalan (gelinding, luncur)</w:t>
            </w:r>
          </w:p>
          <w:p w14:paraId="56782882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  <w:p w14:paraId="0E1DB778" w14:textId="77777777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251440ED" w14:textId="21E2122F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31F10631" w14:textId="692243AD" w:rsidR="003C79A1" w:rsidRPr="00C30384" w:rsidRDefault="003C79A1" w:rsidP="004F1F29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06874D10" w14:textId="33694344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35BEFA6A" w14:textId="77777777" w:rsidTr="00AB5EE3">
        <w:trPr>
          <w:gridAfter w:val="1"/>
          <w:wAfter w:w="10" w:type="dxa"/>
          <w:trHeight w:val="557"/>
        </w:trPr>
        <w:tc>
          <w:tcPr>
            <w:tcW w:w="990" w:type="dxa"/>
            <w:vAlign w:val="center"/>
          </w:tcPr>
          <w:p w14:paraId="22E023C2" w14:textId="79D5B72D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5</w:t>
            </w:r>
          </w:p>
        </w:tc>
        <w:tc>
          <w:tcPr>
            <w:tcW w:w="1983" w:type="dxa"/>
            <w:gridSpan w:val="2"/>
          </w:tcPr>
          <w:p w14:paraId="0BC88785" w14:textId="5165852E" w:rsidR="00DA441C" w:rsidRPr="00C30384" w:rsidRDefault="00753E65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gas</w:t>
            </w:r>
          </w:p>
        </w:tc>
        <w:tc>
          <w:tcPr>
            <w:tcW w:w="2692" w:type="dxa"/>
            <w:gridSpan w:val="7"/>
          </w:tcPr>
          <w:p w14:paraId="55531F09" w14:textId="41B37ABE" w:rsidR="00DA441C" w:rsidRPr="00C30384" w:rsidRDefault="009977B3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</w:t>
            </w:r>
            <w:r w:rsidR="002650E6">
              <w:rPr>
                <w:rFonts w:ascii="Times New Roman" w:hAnsi="Times New Roman" w:cs="Times New Roman"/>
                <w:noProof/>
                <w:sz w:val="18"/>
                <w:szCs w:val="18"/>
              </w:rPr>
              <w:t>e</w:t>
            </w: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hami pegas</w:t>
            </w:r>
          </w:p>
        </w:tc>
        <w:tc>
          <w:tcPr>
            <w:tcW w:w="1843" w:type="dxa"/>
            <w:gridSpan w:val="4"/>
          </w:tcPr>
          <w:p w14:paraId="4120A374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49C17A89" w14:textId="29C53AD2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</w:t>
            </w: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hami pegas</w:t>
            </w:r>
          </w:p>
          <w:p w14:paraId="32DB7FDE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09AEC21" w14:textId="1E86C25F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32618BBA" w14:textId="3412368D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085F1CEF" w14:textId="274DD597" w:rsidR="00DA441C" w:rsidRPr="00C30384" w:rsidRDefault="00DA441C" w:rsidP="006258A1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79B3B860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7EB546B0" w14:textId="3333D08F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9D670C0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0B65CC0C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155CC4B4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6FED30E8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2F2F5D9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593F795" w14:textId="4C4776C8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4FD8750B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3E0F0E79" w14:textId="0E9BE0D0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D0BEF85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62AB0BE0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DCE521C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06657234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F30D290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2BFD6DA" w14:textId="6FC39DE2" w:rsidR="00DA441C" w:rsidRPr="00C30384" w:rsidRDefault="00DA441C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1C3B37CD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150B7EC5" w14:textId="04EDB72A" w:rsidR="00E23210" w:rsidRDefault="00CD1430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753E6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gas</w:t>
            </w:r>
          </w:p>
          <w:p w14:paraId="72CC89F1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50B07A8" w14:textId="7CDAD93A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4331ABCC" w14:textId="78E047B9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34A22CC8" w14:textId="41D3C545" w:rsidR="003C79A1" w:rsidRPr="00C30384" w:rsidRDefault="003C79A1" w:rsidP="004F1F29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4C9CC85A" w14:textId="68465301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41A31DCD" w14:textId="77777777" w:rsidTr="00AB5EE3">
        <w:trPr>
          <w:gridAfter w:val="1"/>
          <w:wAfter w:w="10" w:type="dxa"/>
          <w:trHeight w:val="793"/>
        </w:trPr>
        <w:tc>
          <w:tcPr>
            <w:tcW w:w="990" w:type="dxa"/>
            <w:vAlign w:val="center"/>
          </w:tcPr>
          <w:p w14:paraId="7A99868D" w14:textId="2F0C9F2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lastRenderedPageBreak/>
              <w:t>6</w:t>
            </w:r>
          </w:p>
        </w:tc>
        <w:tc>
          <w:tcPr>
            <w:tcW w:w="1983" w:type="dxa"/>
            <w:gridSpan w:val="2"/>
          </w:tcPr>
          <w:p w14:paraId="6ECBCB74" w14:textId="11F6DD85" w:rsidR="00DA441C" w:rsidRPr="00D63D77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jenis-jenis transmisi daya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Mampu memahami speed ratio</w:t>
            </w:r>
          </w:p>
        </w:tc>
        <w:tc>
          <w:tcPr>
            <w:tcW w:w="2692" w:type="dxa"/>
            <w:gridSpan w:val="7"/>
          </w:tcPr>
          <w:p w14:paraId="1B490147" w14:textId="2EDF83E4" w:rsidR="00DA441C" w:rsidRPr="00C30384" w:rsidRDefault="00D63D77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jenis-jenis transmisi daya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speed ratio</w:t>
            </w:r>
          </w:p>
        </w:tc>
        <w:tc>
          <w:tcPr>
            <w:tcW w:w="1843" w:type="dxa"/>
            <w:gridSpan w:val="4"/>
          </w:tcPr>
          <w:p w14:paraId="53C75472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6E928C4" w14:textId="1608AFA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jenis-jenis transmisi daya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speed ratio</w:t>
            </w:r>
          </w:p>
          <w:p w14:paraId="20B68B3F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33A1AF6" w14:textId="20FF8DA1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472938A4" w14:textId="15941062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7ACF89A2" w14:textId="71C190C9" w:rsidR="00DA441C" w:rsidRPr="00C30384" w:rsidRDefault="00DA441C" w:rsidP="006258A1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7E507109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F0D6738" w14:textId="65D4C248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BB74FF6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703DC068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1F0AC8B7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8461124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BC2C541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2084EC1" w14:textId="18C47EE0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38494325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DA1A5CD" w14:textId="0D0C3C58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C02A5A9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6D628EA0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7A165854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D2830C2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6478953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6C6606E4" w14:textId="525A6EC7" w:rsidR="00F5570D" w:rsidRPr="00C30384" w:rsidRDefault="00F5570D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47D1458F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0CCCD4EA" w14:textId="7B054306" w:rsidR="00D63D77" w:rsidRPr="00D63D77" w:rsidRDefault="00D63D77" w:rsidP="000D086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J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nis-jenis transmisi daya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speed ratio</w:t>
            </w:r>
          </w:p>
          <w:p w14:paraId="305F77DC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C00B600" w14:textId="49E34F21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72531D00" w14:textId="4F2C7C51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21234F97" w14:textId="3796874D" w:rsidR="003C79A1" w:rsidRPr="00C30384" w:rsidRDefault="003C79A1" w:rsidP="004F1F29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62B129F2" w14:textId="6CEB3C41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32726A1F" w14:textId="77777777" w:rsidTr="00AB5EE3">
        <w:trPr>
          <w:gridAfter w:val="1"/>
          <w:wAfter w:w="10" w:type="dxa"/>
          <w:trHeight w:val="605"/>
        </w:trPr>
        <w:tc>
          <w:tcPr>
            <w:tcW w:w="990" w:type="dxa"/>
            <w:vAlign w:val="center"/>
          </w:tcPr>
          <w:p w14:paraId="29BB291A" w14:textId="7DD21D7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7</w:t>
            </w:r>
          </w:p>
        </w:tc>
        <w:tc>
          <w:tcPr>
            <w:tcW w:w="1983" w:type="dxa"/>
            <w:gridSpan w:val="2"/>
          </w:tcPr>
          <w:p w14:paraId="0C2485F1" w14:textId="7833924F" w:rsidR="00DA441C" w:rsidRPr="00D1647D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rancangan poros</w:t>
            </w:r>
          </w:p>
        </w:tc>
        <w:tc>
          <w:tcPr>
            <w:tcW w:w="2692" w:type="dxa"/>
            <w:gridSpan w:val="7"/>
          </w:tcPr>
          <w:p w14:paraId="75F4E978" w14:textId="19CCDC96" w:rsidR="00DA441C" w:rsidRPr="00C30384" w:rsidRDefault="00D63D77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erancangan poros</w:t>
            </w:r>
          </w:p>
        </w:tc>
        <w:tc>
          <w:tcPr>
            <w:tcW w:w="1843" w:type="dxa"/>
            <w:gridSpan w:val="4"/>
          </w:tcPr>
          <w:p w14:paraId="65834895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87B35EA" w14:textId="0B8846C4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erancangan poros</w:t>
            </w:r>
          </w:p>
          <w:p w14:paraId="3E242410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136ECD4A" w14:textId="79D010DF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1CC63DF7" w14:textId="79CB6796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2CC6AF5A" w14:textId="278FD3C2" w:rsidR="00DA441C" w:rsidRPr="00C30384" w:rsidRDefault="00DA441C" w:rsidP="006258A1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0AF0A269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C93437A" w14:textId="2E2E372C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1EEA60CE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890750A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416C03E7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60981792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67DE8B15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21CAAAF" w14:textId="36A54A48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2C5C727E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71A11F64" w14:textId="2973B8F6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7ECC8FC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D3E3471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F8AA07C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500E33A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643B988D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2BA22FC" w14:textId="71EBD3B8" w:rsidR="00F5570D" w:rsidRPr="00C30384" w:rsidRDefault="00F5570D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126" w:type="dxa"/>
            <w:gridSpan w:val="5"/>
          </w:tcPr>
          <w:p w14:paraId="32BD5575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2EF61261" w14:textId="65153D45" w:rsidR="00D63D77" w:rsidRDefault="00D63D77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rancangan poros</w:t>
            </w:r>
          </w:p>
          <w:p w14:paraId="349D6948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1ECBE966" w14:textId="2E19F374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0FC5B936" w14:textId="78AA0FDB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77CFDEE6" w14:textId="63675944" w:rsidR="003C79A1" w:rsidRPr="00C30384" w:rsidRDefault="003C79A1" w:rsidP="004F1F29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7CA71F8D" w14:textId="1773833A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C624AD" w:rsidRPr="00C30384" w14:paraId="46DAB055" w14:textId="40776587" w:rsidTr="00AB5EE3">
        <w:trPr>
          <w:gridAfter w:val="1"/>
          <w:wAfter w:w="10" w:type="dxa"/>
          <w:trHeight w:val="419"/>
        </w:trPr>
        <w:tc>
          <w:tcPr>
            <w:tcW w:w="990" w:type="dxa"/>
            <w:shd w:val="clear" w:color="auto" w:fill="D9E2F3" w:themeFill="accent5" w:themeFillTint="33"/>
            <w:vAlign w:val="center"/>
          </w:tcPr>
          <w:p w14:paraId="6ACB3C2C" w14:textId="7C78A24D" w:rsidR="00C624AD" w:rsidRPr="00C30384" w:rsidRDefault="00C624AD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8</w:t>
            </w:r>
          </w:p>
        </w:tc>
        <w:tc>
          <w:tcPr>
            <w:tcW w:w="12613" w:type="dxa"/>
            <w:gridSpan w:val="29"/>
            <w:shd w:val="clear" w:color="auto" w:fill="D9E2F3" w:themeFill="accent5" w:themeFillTint="33"/>
            <w:vAlign w:val="center"/>
          </w:tcPr>
          <w:p w14:paraId="1FCAEC5F" w14:textId="0FA2251C" w:rsidR="00C624AD" w:rsidRPr="00C30384" w:rsidRDefault="00C624AD" w:rsidP="00A95F83">
            <w:pPr>
              <w:ind w:left="36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Evaluasi 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>Tengah</w:t>
            </w: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 Semester: Melakukan Validasi Penilaian 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>Tengah Semester</w:t>
            </w: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 </w:t>
            </w:r>
          </w:p>
        </w:tc>
        <w:tc>
          <w:tcPr>
            <w:tcW w:w="1130" w:type="dxa"/>
            <w:gridSpan w:val="2"/>
            <w:shd w:val="clear" w:color="auto" w:fill="D9E2F3" w:themeFill="accent5" w:themeFillTint="33"/>
          </w:tcPr>
          <w:p w14:paraId="3F7EBE3D" w14:textId="3F737B81" w:rsidR="00C624AD" w:rsidRPr="00C624AD" w:rsidRDefault="00C624AD" w:rsidP="00C624AD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5%</w:t>
            </w:r>
          </w:p>
        </w:tc>
      </w:tr>
      <w:tr w:rsidR="00DA441C" w:rsidRPr="00C30384" w14:paraId="17B93CB6" w14:textId="77777777" w:rsidTr="00AB5EE3">
        <w:trPr>
          <w:gridAfter w:val="1"/>
          <w:wAfter w:w="10" w:type="dxa"/>
          <w:trHeight w:val="553"/>
        </w:trPr>
        <w:tc>
          <w:tcPr>
            <w:tcW w:w="990" w:type="dxa"/>
            <w:vAlign w:val="center"/>
          </w:tcPr>
          <w:p w14:paraId="4735C801" w14:textId="698A542E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9</w:t>
            </w:r>
          </w:p>
        </w:tc>
        <w:tc>
          <w:tcPr>
            <w:tcW w:w="1983" w:type="dxa"/>
            <w:gridSpan w:val="2"/>
          </w:tcPr>
          <w:p w14:paraId="7546976A" w14:textId="46C6EA26" w:rsidR="00DA441C" w:rsidRPr="00AF187A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sabuk, rantai, power screw</w:t>
            </w:r>
          </w:p>
        </w:tc>
        <w:tc>
          <w:tcPr>
            <w:tcW w:w="2692" w:type="dxa"/>
            <w:gridSpan w:val="7"/>
          </w:tcPr>
          <w:p w14:paraId="302BC188" w14:textId="713A4DDA" w:rsidR="00DA441C" w:rsidRPr="00C30384" w:rsidRDefault="00D63D77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abuk, rantai, power screw</w:t>
            </w:r>
          </w:p>
        </w:tc>
        <w:tc>
          <w:tcPr>
            <w:tcW w:w="1843" w:type="dxa"/>
            <w:gridSpan w:val="4"/>
          </w:tcPr>
          <w:p w14:paraId="47E4BC68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42A710D0" w14:textId="693E02D6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abuk, rantai, power screw</w:t>
            </w:r>
          </w:p>
          <w:p w14:paraId="1EB6E363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C43FB67" w14:textId="1E3CD4A8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571093FB" w14:textId="3DEEC099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19AC5A59" w14:textId="75E562AB" w:rsidR="00DA441C" w:rsidRPr="00C30384" w:rsidRDefault="00DA441C" w:rsidP="006258A1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5739AB6B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A720C46" w14:textId="3E0765DB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0FF28F1A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644DC28D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D583B74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0DB0DC3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CEDB001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0412B6F1" w14:textId="3E20D22F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46B95308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EB32FD7" w14:textId="578B89A9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7C89E838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B3F22C5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585C830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504E1D05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585DD19F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D00EE47" w14:textId="178F480D" w:rsidR="00F24222" w:rsidRPr="00C30384" w:rsidRDefault="00F24222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4422FBD4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2F5F0736" w14:textId="2EF6C226" w:rsidR="00E23210" w:rsidRDefault="00D63D77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abuk, rantai, power screw</w:t>
            </w:r>
          </w:p>
          <w:p w14:paraId="51FFDC61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BA47E1A" w14:textId="5FBC3310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2086A355" w14:textId="2F2F3BFF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07C1F283" w14:textId="40A0B467" w:rsidR="003C79A1" w:rsidRPr="00C30384" w:rsidRDefault="003C79A1" w:rsidP="004F1F29">
            <w:pPr>
              <w:ind w:left="36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36814177" w14:textId="457DF40E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6B722B6B" w14:textId="77777777" w:rsidTr="00AB5EE3">
        <w:trPr>
          <w:gridAfter w:val="1"/>
          <w:wAfter w:w="10" w:type="dxa"/>
          <w:trHeight w:val="407"/>
        </w:trPr>
        <w:tc>
          <w:tcPr>
            <w:tcW w:w="990" w:type="dxa"/>
            <w:vAlign w:val="center"/>
          </w:tcPr>
          <w:p w14:paraId="53727D32" w14:textId="68B1F8BE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0</w:t>
            </w:r>
          </w:p>
        </w:tc>
        <w:tc>
          <w:tcPr>
            <w:tcW w:w="1983" w:type="dxa"/>
            <w:gridSpan w:val="2"/>
          </w:tcPr>
          <w:p w14:paraId="6A39D6CE" w14:textId="55FDB539" w:rsidR="00DA441C" w:rsidRPr="00C30384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sistem rem</w:t>
            </w:r>
          </w:p>
        </w:tc>
        <w:tc>
          <w:tcPr>
            <w:tcW w:w="2692" w:type="dxa"/>
            <w:gridSpan w:val="7"/>
          </w:tcPr>
          <w:p w14:paraId="3F7431D8" w14:textId="12069F22" w:rsidR="00DA441C" w:rsidRPr="00C30384" w:rsidRDefault="00D63D77" w:rsidP="002A3149">
            <w:pPr>
              <w:suppressAutoHyphens/>
              <w:snapToGrid w:val="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istem rem</w:t>
            </w:r>
          </w:p>
        </w:tc>
        <w:tc>
          <w:tcPr>
            <w:tcW w:w="1843" w:type="dxa"/>
            <w:gridSpan w:val="4"/>
          </w:tcPr>
          <w:p w14:paraId="5B265CBB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21FF1996" w14:textId="5ED4055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istem rem</w:t>
            </w:r>
          </w:p>
          <w:p w14:paraId="3209DDE0" w14:textId="69C06492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Teknik:</w:t>
            </w:r>
          </w:p>
          <w:p w14:paraId="3F919E1C" w14:textId="63543F38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A7C6CB4" w14:textId="05050092" w:rsidR="00DA441C" w:rsidRPr="00C30384" w:rsidRDefault="00DA441C" w:rsidP="006258A1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322EB248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447A5138" w14:textId="3CDB585A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045D1433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38A9BC0" w14:textId="7777777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etode Pembelajaran:</w:t>
            </w:r>
          </w:p>
          <w:p w14:paraId="223FA817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073445B8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7F204056" w14:textId="01DC9B08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F8DE21C" w14:textId="18726D63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21D08B1A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58753119" w14:textId="1F2CFF80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2E95EF4" w14:textId="77777777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etode Pembelajaran:</w:t>
            </w:r>
          </w:p>
          <w:p w14:paraId="1351161C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F5013FB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8C9F52F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E917861" w14:textId="54B7546A" w:rsidR="00DA441C" w:rsidRPr="00C30384" w:rsidRDefault="00DA441C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480645FD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6834BF54" w14:textId="3568CF6D" w:rsidR="00E23210" w:rsidRDefault="00D63D77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istem rem</w:t>
            </w:r>
          </w:p>
          <w:p w14:paraId="66529322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A9CF659" w14:textId="2E1B3F27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lastRenderedPageBreak/>
              <w:t>References:</w:t>
            </w:r>
          </w:p>
          <w:p w14:paraId="3E99B4A9" w14:textId="77777777" w:rsidR="003C79A1" w:rsidRDefault="0037154F" w:rsidP="0037154F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0DC3FDEE" w14:textId="16D4C6FD" w:rsidR="0037154F" w:rsidRPr="00C30384" w:rsidRDefault="0037154F" w:rsidP="0037154F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32F13B06" w14:textId="0C088878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lastRenderedPageBreak/>
              <w:t>5%</w:t>
            </w:r>
          </w:p>
        </w:tc>
      </w:tr>
      <w:tr w:rsidR="00DA441C" w:rsidRPr="00C30384" w14:paraId="3F2D8C1E" w14:textId="77777777" w:rsidTr="00AB5EE3">
        <w:trPr>
          <w:gridAfter w:val="1"/>
          <w:wAfter w:w="10" w:type="dxa"/>
          <w:trHeight w:val="554"/>
        </w:trPr>
        <w:tc>
          <w:tcPr>
            <w:tcW w:w="990" w:type="dxa"/>
            <w:vAlign w:val="center"/>
          </w:tcPr>
          <w:p w14:paraId="15F8AAB3" w14:textId="0E7E6F1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1</w:t>
            </w:r>
          </w:p>
        </w:tc>
        <w:tc>
          <w:tcPr>
            <w:tcW w:w="1983" w:type="dxa"/>
            <w:gridSpan w:val="2"/>
          </w:tcPr>
          <w:p w14:paraId="7FB94E32" w14:textId="57AC2806" w:rsidR="00DA441C" w:rsidRPr="00C30384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kopling tetap (coupling) dan gesek kopling (clutch)</w:t>
            </w:r>
          </w:p>
        </w:tc>
        <w:tc>
          <w:tcPr>
            <w:tcW w:w="2692" w:type="dxa"/>
            <w:gridSpan w:val="7"/>
          </w:tcPr>
          <w:p w14:paraId="02F9C4B6" w14:textId="3FFE3152" w:rsidR="00663CAE" w:rsidRPr="00C30384" w:rsidRDefault="00D63D77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kopling tetap (coupling) dan gesek kopling (clutch)</w:t>
            </w:r>
          </w:p>
        </w:tc>
        <w:tc>
          <w:tcPr>
            <w:tcW w:w="1843" w:type="dxa"/>
            <w:gridSpan w:val="4"/>
          </w:tcPr>
          <w:p w14:paraId="739ED4B0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6EFA0B9" w14:textId="08ED754B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kopling tetap (coupling) dan gesek kopling (clutch)</w:t>
            </w:r>
          </w:p>
          <w:p w14:paraId="3384CE5C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506B79CE" w14:textId="31F58890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462CA150" w14:textId="7314B0F4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42FC2700" w14:textId="53A5640F" w:rsidR="00DA441C" w:rsidRPr="00C30384" w:rsidRDefault="00DA441C" w:rsidP="006258A1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27D3F860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09EC39BE" w14:textId="45D94DB6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1E384D47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66FF0B6" w14:textId="18B977DE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6CFCAB6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891ACD8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4CA0A2A0" w14:textId="70F95729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3E37C606" w14:textId="7D86422F" w:rsidR="00711A8E" w:rsidRPr="00C30384" w:rsidRDefault="00711A8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4D7F650A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B54218D" w14:textId="1C528295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6134757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5597EDCC" w14:textId="77A09223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498BAD4A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A625C6D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0E83CF92" w14:textId="0CA4D3E9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38FAF935" w14:textId="25EEDC8A" w:rsidR="00DA441C" w:rsidRPr="00C30384" w:rsidRDefault="00DA441C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03949F0E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5558D943" w14:textId="40225719" w:rsidR="00E23210" w:rsidRDefault="00D63D77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opling tetap (coupling) dan gesek kopling (clutch)</w:t>
            </w:r>
          </w:p>
          <w:p w14:paraId="4EB05936" w14:textId="77777777" w:rsidR="002650E6" w:rsidRDefault="002650E6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C93C312" w14:textId="1A807FB7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5BAF7150" w14:textId="29B4937C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0F3734DB" w14:textId="3E5A85DB" w:rsidR="00663CAE" w:rsidRPr="00C30384" w:rsidRDefault="00663CAE" w:rsidP="004F1F29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53F37DCA" w14:textId="3E680CBB" w:rsidR="00DA441C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663CAE" w:rsidRPr="00C30384" w14:paraId="1E14FFE9" w14:textId="77777777" w:rsidTr="00AB5EE3">
        <w:trPr>
          <w:gridAfter w:val="1"/>
          <w:wAfter w:w="10" w:type="dxa"/>
          <w:trHeight w:val="562"/>
        </w:trPr>
        <w:tc>
          <w:tcPr>
            <w:tcW w:w="990" w:type="dxa"/>
            <w:vAlign w:val="center"/>
          </w:tcPr>
          <w:p w14:paraId="17A87D46" w14:textId="335A0DF1" w:rsidR="00663CAE" w:rsidRPr="00C30384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2</w:t>
            </w:r>
          </w:p>
        </w:tc>
        <w:tc>
          <w:tcPr>
            <w:tcW w:w="1983" w:type="dxa"/>
            <w:gridSpan w:val="2"/>
          </w:tcPr>
          <w:p w14:paraId="35DAB5B4" w14:textId="387B7187" w:rsidR="00663CAE" w:rsidRPr="00AF187A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gears (system, geometri, roda gigi lurus, miring, kerucut, dll.)</w:t>
            </w:r>
          </w:p>
        </w:tc>
        <w:tc>
          <w:tcPr>
            <w:tcW w:w="2692" w:type="dxa"/>
            <w:gridSpan w:val="7"/>
          </w:tcPr>
          <w:p w14:paraId="22799AFA" w14:textId="5012F9EF" w:rsidR="00663CAE" w:rsidRPr="00C30384" w:rsidRDefault="00D63D77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gears (system, geometri, roda gigi lurus, miring, kerucut, dll.)</w:t>
            </w:r>
          </w:p>
        </w:tc>
        <w:tc>
          <w:tcPr>
            <w:tcW w:w="1843" w:type="dxa"/>
            <w:gridSpan w:val="4"/>
          </w:tcPr>
          <w:p w14:paraId="04D5ABE0" w14:textId="77777777" w:rsidR="002650E6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2650E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90AF462" w14:textId="69F10C11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gears (system, geometri, roda gigi lurus, miring, kerucut, dll.)</w:t>
            </w:r>
          </w:p>
          <w:p w14:paraId="38993E1F" w14:textId="77777777" w:rsidR="002650E6" w:rsidRDefault="002650E6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9354CDC" w14:textId="344E3D7A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4CD262BF" w14:textId="077BB84C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2E3B2178" w14:textId="6FC27887" w:rsidR="00663CAE" w:rsidRPr="00C30384" w:rsidRDefault="00663CAE" w:rsidP="006258A1">
            <w:pPr>
              <w:ind w:left="36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3A2005A5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798562E7" w14:textId="3C8710DD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4D0381E" w14:textId="77777777" w:rsidR="002650E6" w:rsidRDefault="002650E6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D304191" w14:textId="5F68DC17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71BEC5CA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1FD52C3E" w14:textId="77777777" w:rsidR="002650E6" w:rsidRDefault="002650E6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3EB6C79A" w14:textId="5305C7F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D7FB85C" w14:textId="538D5913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4A14B782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7D0DF5B" w14:textId="246840A2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D8D7626" w14:textId="77777777" w:rsidR="002650E6" w:rsidRDefault="002650E6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3155377" w14:textId="500F1460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18EA37D3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0BBFE3ED" w14:textId="77777777" w:rsidR="007E1C88" w:rsidRDefault="007E1C88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6C6C6ACC" w14:textId="312C4E2D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7D06B01" w14:textId="19730802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5E0F5BD6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749AF9DA" w14:textId="5225AE31" w:rsidR="00E23210" w:rsidRDefault="00D63D77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G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ars (system, geometri, roda gigi lurus, miring, kerucut, dll.)</w:t>
            </w:r>
          </w:p>
          <w:p w14:paraId="6481558A" w14:textId="77777777" w:rsidR="007E1C88" w:rsidRDefault="007E1C88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87020B2" w14:textId="5B97AAD3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00A33A4A" w14:textId="0F8AB898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31A5C714" w14:textId="00460679" w:rsidR="00663CAE" w:rsidRPr="00C30384" w:rsidRDefault="00663CAE" w:rsidP="004F1F29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3FD30935" w14:textId="38BD310F" w:rsidR="00663CAE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663CAE" w:rsidRPr="00C30384" w14:paraId="13A144CE" w14:textId="77777777" w:rsidTr="00AB5EE3">
        <w:trPr>
          <w:gridAfter w:val="1"/>
          <w:wAfter w:w="10" w:type="dxa"/>
          <w:trHeight w:val="982"/>
        </w:trPr>
        <w:tc>
          <w:tcPr>
            <w:tcW w:w="990" w:type="dxa"/>
            <w:vAlign w:val="center"/>
          </w:tcPr>
          <w:p w14:paraId="00416109" w14:textId="40ABE033" w:rsidR="00663CAE" w:rsidRPr="00C30384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3</w:t>
            </w:r>
          </w:p>
        </w:tc>
        <w:tc>
          <w:tcPr>
            <w:tcW w:w="1983" w:type="dxa"/>
            <w:gridSpan w:val="2"/>
          </w:tcPr>
          <w:p w14:paraId="67344912" w14:textId="4410FA23" w:rsidR="00663CAE" w:rsidRPr="00AF187A" w:rsidRDefault="00D63D77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sambungan poros: pasak, pin, spline, shrink fit</w:t>
            </w:r>
          </w:p>
        </w:tc>
        <w:tc>
          <w:tcPr>
            <w:tcW w:w="2692" w:type="dxa"/>
            <w:gridSpan w:val="7"/>
          </w:tcPr>
          <w:p w14:paraId="5BE41739" w14:textId="57B1164F" w:rsidR="00663CAE" w:rsidRPr="00C30384" w:rsidRDefault="00F840A2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ambungan poros: pasak, pin, spline, shrink fit</w:t>
            </w:r>
          </w:p>
        </w:tc>
        <w:tc>
          <w:tcPr>
            <w:tcW w:w="1843" w:type="dxa"/>
            <w:gridSpan w:val="4"/>
          </w:tcPr>
          <w:p w14:paraId="053CCC86" w14:textId="77777777" w:rsidR="007E1C8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7E1C88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593B4C3" w14:textId="264CFC20" w:rsidR="007E1C88" w:rsidRDefault="007E1C8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sambungan poros: pasak, pin, spline, shrink fit</w:t>
            </w:r>
          </w:p>
          <w:p w14:paraId="69B6D66D" w14:textId="77777777" w:rsidR="007E1C88" w:rsidRDefault="007E1C8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E231686" w14:textId="087EDA91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6323E40D" w14:textId="6E7A50A9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85BCC35" w14:textId="449D23D8" w:rsidR="00663CAE" w:rsidRPr="00C30384" w:rsidRDefault="00663CAE" w:rsidP="006258A1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689D584E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77519BB9" w14:textId="249ECEA5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77FFBC61" w14:textId="77777777" w:rsidR="007E1C88" w:rsidRDefault="007E1C88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0CFFDEC" w14:textId="72711A02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164A0973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51D1FB67" w14:textId="77777777" w:rsidR="007E1C88" w:rsidRDefault="007E1C88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315945A3" w14:textId="28EAC69B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4B5F9AD" w14:textId="66C768E9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1DC3E7B2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7F9C6B81" w14:textId="4E844AA9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2E7108D" w14:textId="77777777" w:rsidR="007E1C88" w:rsidRDefault="007E1C88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ED53DE2" w14:textId="7FA6891D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48D15548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1C1878C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64383551" w14:textId="27F74455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257A7AFD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10FFD279" w14:textId="5BA3140B" w:rsidR="00E23210" w:rsidRDefault="00F840A2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ambungan poros: pasak, pin, spline, shrink fit</w:t>
            </w:r>
          </w:p>
          <w:p w14:paraId="7EDC8261" w14:textId="77777777" w:rsidR="007E1C88" w:rsidRDefault="007E1C88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13A182B" w14:textId="6572C42B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6CBDEF0A" w14:textId="57D849B4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5B624B9A" w14:textId="3DD4CE33" w:rsidR="00663CAE" w:rsidRPr="00C30384" w:rsidRDefault="00663CAE" w:rsidP="004F1F29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64FB315A" w14:textId="4D0FDF18" w:rsidR="00663CAE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663CAE" w:rsidRPr="00C30384" w14:paraId="1722366D" w14:textId="77777777" w:rsidTr="00AB5EE3">
        <w:trPr>
          <w:gridAfter w:val="1"/>
          <w:wAfter w:w="10" w:type="dxa"/>
          <w:trHeight w:val="703"/>
        </w:trPr>
        <w:tc>
          <w:tcPr>
            <w:tcW w:w="990" w:type="dxa"/>
            <w:vAlign w:val="center"/>
          </w:tcPr>
          <w:p w14:paraId="51653DA7" w14:textId="46827A1B" w:rsidR="00663CAE" w:rsidRPr="00C30384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4</w:t>
            </w:r>
          </w:p>
        </w:tc>
        <w:tc>
          <w:tcPr>
            <w:tcW w:w="1983" w:type="dxa"/>
            <w:gridSpan w:val="2"/>
          </w:tcPr>
          <w:p w14:paraId="33FB18F1" w14:textId="1DF7B49C" w:rsidR="00663CAE" w:rsidRPr="00AF187A" w:rsidRDefault="00AF187A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</w:rPr>
              <w:t>Mampu memahami pelumasan</w:t>
            </w:r>
          </w:p>
        </w:tc>
        <w:tc>
          <w:tcPr>
            <w:tcW w:w="2692" w:type="dxa"/>
            <w:gridSpan w:val="7"/>
          </w:tcPr>
          <w:p w14:paraId="42F8B742" w14:textId="2F963242" w:rsidR="00663CAE" w:rsidRPr="00C30384" w:rsidRDefault="00F840A2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</w:rPr>
              <w:t>Memahami pelumasan</w:t>
            </w:r>
          </w:p>
        </w:tc>
        <w:tc>
          <w:tcPr>
            <w:tcW w:w="1843" w:type="dxa"/>
            <w:gridSpan w:val="4"/>
          </w:tcPr>
          <w:p w14:paraId="32E40D77" w14:textId="77777777" w:rsidR="007E1C8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7E1C88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8607184" w14:textId="03416F29" w:rsidR="007E1C88" w:rsidRDefault="007E1C8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</w:rPr>
              <w:t>Memahami pelumasan</w:t>
            </w:r>
          </w:p>
          <w:p w14:paraId="60965B82" w14:textId="77777777" w:rsidR="007E1C88" w:rsidRDefault="007E1C8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2F0AA99" w14:textId="76EF9790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15CDB4A8" w14:textId="71270197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A9B336B" w14:textId="5DB88DAD" w:rsidR="00663CAE" w:rsidRPr="00C30384" w:rsidRDefault="00663CAE" w:rsidP="006258A1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5F76F683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71DBE03F" w14:textId="7B6A5A0B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970E30A" w14:textId="77777777" w:rsidR="007E1C88" w:rsidRDefault="007E1C88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B36B6DE" w14:textId="00521EB6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1879B7EA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13089BDE" w14:textId="77777777" w:rsidR="007E1C88" w:rsidRDefault="007E1C88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10914C60" w14:textId="2AC2ECF1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2651116" w14:textId="28C0BDA0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6090B691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AB8C7CC" w14:textId="44311DFF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D5858B9" w14:textId="77777777" w:rsidR="007E1C88" w:rsidRDefault="007E1C88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DD59EE6" w14:textId="4C503D9C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145E2D5E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07D3D57A" w14:textId="77777777" w:rsidR="007E1C88" w:rsidRDefault="007E1C88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BFF18A8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0F14393C" w14:textId="69C05AE5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6F28CDDA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4D884AD1" w14:textId="7A74071C" w:rsidR="00E23210" w:rsidRDefault="00F840A2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AF187A">
              <w:rPr>
                <w:rFonts w:ascii="Times New Roman" w:hAnsi="Times New Roman" w:cs="Times New Roman"/>
                <w:noProof/>
                <w:sz w:val="18"/>
                <w:szCs w:val="18"/>
              </w:rPr>
              <w:t>elumasan</w:t>
            </w:r>
          </w:p>
          <w:p w14:paraId="04EE2804" w14:textId="77777777" w:rsidR="007E1C88" w:rsidRDefault="007E1C88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0AB1B42" w14:textId="64B167F6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3F415299" w14:textId="1F9057DB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15E4598A" w14:textId="310A0DCE" w:rsidR="00663CAE" w:rsidRPr="00C30384" w:rsidRDefault="00663CAE" w:rsidP="004F1F29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744BB316" w14:textId="74EE82F8" w:rsidR="00663CAE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663CAE" w:rsidRPr="00C30384" w14:paraId="1B103933" w14:textId="77777777" w:rsidTr="00AB5EE3">
        <w:trPr>
          <w:gridAfter w:val="1"/>
          <w:wAfter w:w="10" w:type="dxa"/>
          <w:trHeight w:val="703"/>
        </w:trPr>
        <w:tc>
          <w:tcPr>
            <w:tcW w:w="990" w:type="dxa"/>
            <w:vAlign w:val="center"/>
          </w:tcPr>
          <w:p w14:paraId="548D4F24" w14:textId="059B63A0" w:rsidR="00663CAE" w:rsidRPr="00C30384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5</w:t>
            </w:r>
          </w:p>
        </w:tc>
        <w:tc>
          <w:tcPr>
            <w:tcW w:w="1983" w:type="dxa"/>
            <w:gridSpan w:val="2"/>
          </w:tcPr>
          <w:p w14:paraId="4C21F703" w14:textId="506B8B64" w:rsidR="00663CAE" w:rsidRPr="00D1647D" w:rsidRDefault="00D1647D" w:rsidP="002A3149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ngenalan standard &amp; cod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Mampu memahami pemilihan elemen mesin berbasis katalog industri</w:t>
            </w:r>
          </w:p>
        </w:tc>
        <w:tc>
          <w:tcPr>
            <w:tcW w:w="2692" w:type="dxa"/>
            <w:gridSpan w:val="7"/>
          </w:tcPr>
          <w:p w14:paraId="4E0E0D40" w14:textId="327E8CBA" w:rsidR="00663CAE" w:rsidRPr="00C30384" w:rsidRDefault="00B1316A" w:rsidP="002A314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engenalan standard &amp; cod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pemilihan elemen mesin berbasis katalog industri</w:t>
            </w:r>
          </w:p>
        </w:tc>
        <w:tc>
          <w:tcPr>
            <w:tcW w:w="1843" w:type="dxa"/>
            <w:gridSpan w:val="4"/>
          </w:tcPr>
          <w:p w14:paraId="30E8F4CA" w14:textId="77777777" w:rsidR="007E1C8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7E1C88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4BEA1B78" w14:textId="2FCDD2FF" w:rsidR="007E1C88" w:rsidRDefault="007E1C8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engenalan standard &amp; cod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pemilihan elemen mesin berbasis katalog industri</w:t>
            </w:r>
          </w:p>
          <w:p w14:paraId="205674DC" w14:textId="77777777" w:rsidR="007E1C88" w:rsidRDefault="007E1C8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F985B4A" w14:textId="6F2CAF85" w:rsidR="000011D8" w:rsidRDefault="000011D8" w:rsidP="000011D8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62F2D995" w14:textId="48E4F2C6" w:rsidR="000011D8" w:rsidRPr="000011D8" w:rsidRDefault="00A40430" w:rsidP="000011D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0C1F1DF4" w14:textId="19B8A875" w:rsidR="00663CAE" w:rsidRPr="00C30384" w:rsidRDefault="00663CAE" w:rsidP="006258A1">
            <w:pPr>
              <w:ind w:left="36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7"/>
          </w:tcPr>
          <w:p w14:paraId="7844DD06" w14:textId="77777777" w:rsidR="008A79F1" w:rsidRPr="00E973FA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04E034B5" w14:textId="3A0D4A7D" w:rsidR="008A79F1" w:rsidRDefault="0068685B" w:rsidP="008A79F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8D88CB6" w14:textId="77777777" w:rsidR="007E1C88" w:rsidRDefault="007E1C88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852AB3E" w14:textId="06244786" w:rsidR="008A79F1" w:rsidRDefault="008A79F1" w:rsidP="008A79F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0461D700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63B50CAE" w14:textId="77777777" w:rsidR="007E1C88" w:rsidRDefault="007E1C88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3881D91E" w14:textId="669B0253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0CCDAFB" w14:textId="3427FE11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7B8D088C" w14:textId="77777777" w:rsidR="00AD1A84" w:rsidRPr="00E973FA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C8DDD97" w14:textId="2B5888FE" w:rsidR="00AD1A84" w:rsidRDefault="0068685B" w:rsidP="00AD1A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B51309F" w14:textId="77777777" w:rsidR="007E1C88" w:rsidRDefault="007E1C88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97AD814" w14:textId="33B469F2" w:rsidR="00AD1A84" w:rsidRDefault="00AD1A84" w:rsidP="00AD1A8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8731DA0" w14:textId="77777777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B5959DF" w14:textId="77777777" w:rsidR="007E1C88" w:rsidRDefault="007E1C88" w:rsidP="006136E1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23447924" w14:textId="1DD9804D" w:rsidR="006136E1" w:rsidRDefault="006136E1" w:rsidP="006136E1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6DF991A4" w14:textId="26B0FA5A" w:rsidR="00663CAE" w:rsidRPr="00C30384" w:rsidRDefault="00663CAE" w:rsidP="00D72C90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26" w:type="dxa"/>
            <w:gridSpan w:val="5"/>
          </w:tcPr>
          <w:p w14:paraId="6BDC3363" w14:textId="77777777" w:rsidR="000D0869" w:rsidRDefault="000D0869" w:rsidP="000D086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480A8416" w14:textId="7B9B3491" w:rsidR="00E23210" w:rsidRDefault="008E0FF4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ngenalan standard &amp; cod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1647D">
              <w:rPr>
                <w:rFonts w:ascii="Times New Roman" w:hAnsi="Times New Roman" w:cs="Times New Roman"/>
                <w:noProof/>
                <w:sz w:val="18"/>
                <w:szCs w:val="18"/>
              </w:rPr>
              <w:t>pemilihan elemen mesin berbasis katalog industri</w:t>
            </w:r>
          </w:p>
          <w:p w14:paraId="0DA6B7B8" w14:textId="77777777" w:rsidR="007E1C88" w:rsidRDefault="007E1C88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567A1064" w14:textId="141F3E53" w:rsidR="00E23210" w:rsidRDefault="00E23210" w:rsidP="00E2321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:</w:t>
            </w:r>
          </w:p>
          <w:p w14:paraId="23D3A259" w14:textId="7F8741C0" w:rsidR="00E23210" w:rsidRPr="00C73EA6" w:rsidRDefault="0037154F" w:rsidP="00E232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</w:t>
            </w:r>
          </w:p>
          <w:p w14:paraId="1A554534" w14:textId="37B14501" w:rsidR="00663CAE" w:rsidRPr="00C30384" w:rsidRDefault="00663CAE" w:rsidP="004F1F29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0" w:type="dxa"/>
            <w:gridSpan w:val="2"/>
          </w:tcPr>
          <w:p w14:paraId="544CA2D9" w14:textId="7D234978" w:rsidR="00663CAE" w:rsidRPr="00C30384" w:rsidRDefault="00C811D1" w:rsidP="003732B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C624AD" w:rsidRPr="00C30384" w14:paraId="64095F44" w14:textId="1B8007C6" w:rsidTr="00AB5EE3">
        <w:trPr>
          <w:gridAfter w:val="1"/>
          <w:wAfter w:w="10" w:type="dxa"/>
          <w:trHeight w:val="392"/>
        </w:trPr>
        <w:tc>
          <w:tcPr>
            <w:tcW w:w="990" w:type="dxa"/>
            <w:shd w:val="clear" w:color="auto" w:fill="D9E2F3" w:themeFill="accent5" w:themeFillTint="33"/>
            <w:vAlign w:val="center"/>
          </w:tcPr>
          <w:p w14:paraId="6308C249" w14:textId="2ED954C0" w:rsidR="00C624AD" w:rsidRPr="00C30384" w:rsidRDefault="00C624AD" w:rsidP="00663CAE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16</w:t>
            </w:r>
          </w:p>
        </w:tc>
        <w:tc>
          <w:tcPr>
            <w:tcW w:w="12613" w:type="dxa"/>
            <w:gridSpan w:val="29"/>
            <w:shd w:val="clear" w:color="auto" w:fill="D9E2F3" w:themeFill="accent5" w:themeFillTint="33"/>
            <w:vAlign w:val="center"/>
          </w:tcPr>
          <w:p w14:paraId="72D80374" w14:textId="7371CD8E" w:rsidR="00C624AD" w:rsidRPr="00C30384" w:rsidRDefault="00C624AD" w:rsidP="00663CAE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: Melakukan Validasi Penilaian Akhir dan Menentukan Kelulusan Mahasiswa</w:t>
            </w:r>
          </w:p>
        </w:tc>
        <w:tc>
          <w:tcPr>
            <w:tcW w:w="1130" w:type="dxa"/>
            <w:gridSpan w:val="2"/>
            <w:shd w:val="clear" w:color="auto" w:fill="D9E2F3" w:themeFill="accent5" w:themeFillTint="33"/>
          </w:tcPr>
          <w:p w14:paraId="19B6F306" w14:textId="7F1DB467" w:rsidR="00C624AD" w:rsidRPr="00C624AD" w:rsidRDefault="00C624AD" w:rsidP="00C624AD">
            <w:pPr>
              <w:rPr>
                <w:rFonts w:ascii="Times New Roman" w:hAnsi="Times New Roman" w:cs="Times New Roman"/>
                <w:bCs/>
                <w:noProof/>
                <w:sz w:val="18"/>
              </w:rPr>
            </w:pPr>
            <w:r>
              <w:rPr>
                <w:rFonts w:ascii="Times New Roman" w:hAnsi="Times New Roman" w:cs="Times New Roman"/>
                <w:bCs/>
                <w:noProof/>
                <w:sz w:val="18"/>
              </w:rPr>
              <w:t>20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1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C153E" w14:textId="77777777" w:rsidR="00E96966" w:rsidRDefault="00E96966" w:rsidP="008948CC">
      <w:pPr>
        <w:spacing w:after="0" w:line="240" w:lineRule="auto"/>
      </w:pPr>
      <w:r>
        <w:separator/>
      </w:r>
    </w:p>
  </w:endnote>
  <w:endnote w:type="continuationSeparator" w:id="0">
    <w:p w14:paraId="598204CE" w14:textId="77777777" w:rsidR="00E96966" w:rsidRDefault="00E96966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C6223F" w:rsidRPr="008948CC" w:rsidRDefault="00C6223F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E74D6D">
          <w:rPr>
            <w:rFonts w:ascii="Arial" w:hAnsi="Arial" w:cs="Arial"/>
            <w:noProof/>
            <w:sz w:val="18"/>
            <w:szCs w:val="18"/>
          </w:rPr>
          <w:t>3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C6223F" w:rsidRDefault="00C622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077EC" w14:textId="77777777" w:rsidR="00E96966" w:rsidRDefault="00E96966" w:rsidP="008948CC">
      <w:pPr>
        <w:spacing w:after="0" w:line="240" w:lineRule="auto"/>
      </w:pPr>
      <w:r>
        <w:separator/>
      </w:r>
    </w:p>
  </w:footnote>
  <w:footnote w:type="continuationSeparator" w:id="0">
    <w:p w14:paraId="641ED30D" w14:textId="77777777" w:rsidR="00E96966" w:rsidRDefault="00E96966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5F02"/>
    <w:multiLevelType w:val="hybridMultilevel"/>
    <w:tmpl w:val="3FBC7F16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D7ABE"/>
    <w:multiLevelType w:val="hybridMultilevel"/>
    <w:tmpl w:val="16005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174279"/>
    <w:multiLevelType w:val="hybridMultilevel"/>
    <w:tmpl w:val="A3DA6D44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E75DA"/>
    <w:multiLevelType w:val="hybridMultilevel"/>
    <w:tmpl w:val="EC2CD9FA"/>
    <w:lvl w:ilvl="0" w:tplc="C66A86AE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675E37"/>
    <w:multiLevelType w:val="hybridMultilevel"/>
    <w:tmpl w:val="D14C0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A5984"/>
    <w:multiLevelType w:val="hybridMultilevel"/>
    <w:tmpl w:val="AC907DC0"/>
    <w:lvl w:ilvl="0" w:tplc="319EF5D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A3E43"/>
    <w:multiLevelType w:val="hybridMultilevel"/>
    <w:tmpl w:val="BD341A8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42945"/>
    <w:multiLevelType w:val="hybridMultilevel"/>
    <w:tmpl w:val="D746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6DFD"/>
    <w:multiLevelType w:val="hybridMultilevel"/>
    <w:tmpl w:val="953CA392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64656"/>
    <w:multiLevelType w:val="hybridMultilevel"/>
    <w:tmpl w:val="0F0CA5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B03FAB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EB65D7"/>
    <w:multiLevelType w:val="hybridMultilevel"/>
    <w:tmpl w:val="7DF4A0A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B23361"/>
    <w:multiLevelType w:val="hybridMultilevel"/>
    <w:tmpl w:val="E834C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F94D9F"/>
    <w:multiLevelType w:val="hybridMultilevel"/>
    <w:tmpl w:val="1408C35E"/>
    <w:lvl w:ilvl="0" w:tplc="9796C8EA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23555C"/>
    <w:multiLevelType w:val="hybridMultilevel"/>
    <w:tmpl w:val="CD40A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486646"/>
    <w:multiLevelType w:val="hybridMultilevel"/>
    <w:tmpl w:val="89B6AFB8"/>
    <w:lvl w:ilvl="0" w:tplc="1766F64C">
      <w:start w:val="1"/>
      <w:numFmt w:val="decimal"/>
      <w:lvlText w:val="(%1).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7" w15:restartNumberingAfterBreak="0">
    <w:nsid w:val="3519304B"/>
    <w:multiLevelType w:val="hybridMultilevel"/>
    <w:tmpl w:val="B6CC3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C242CC"/>
    <w:multiLevelType w:val="hybridMultilevel"/>
    <w:tmpl w:val="1EF29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BE21F7B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C57020"/>
    <w:multiLevelType w:val="hybridMultilevel"/>
    <w:tmpl w:val="B7360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E76E16"/>
    <w:multiLevelType w:val="hybridMultilevel"/>
    <w:tmpl w:val="17B4A3BE"/>
    <w:lvl w:ilvl="0" w:tplc="DBD65CE8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34D67"/>
    <w:multiLevelType w:val="hybridMultilevel"/>
    <w:tmpl w:val="8C088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546232"/>
    <w:multiLevelType w:val="hybridMultilevel"/>
    <w:tmpl w:val="D0725534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C343AE"/>
    <w:multiLevelType w:val="hybridMultilevel"/>
    <w:tmpl w:val="3F2E1C78"/>
    <w:lvl w:ilvl="0" w:tplc="31EA6CCE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092F4E"/>
    <w:multiLevelType w:val="hybridMultilevel"/>
    <w:tmpl w:val="64742DE6"/>
    <w:lvl w:ilvl="0" w:tplc="7C043C6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C442D0"/>
    <w:multiLevelType w:val="hybridMultilevel"/>
    <w:tmpl w:val="D4D6B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8D5DAB"/>
    <w:multiLevelType w:val="hybridMultilevel"/>
    <w:tmpl w:val="7862C2CE"/>
    <w:lvl w:ilvl="0" w:tplc="F7D6720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E5EB9"/>
    <w:multiLevelType w:val="hybridMultilevel"/>
    <w:tmpl w:val="F196B1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B0587C"/>
    <w:multiLevelType w:val="hybridMultilevel"/>
    <w:tmpl w:val="AE9AE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29E1E7E"/>
    <w:multiLevelType w:val="hybridMultilevel"/>
    <w:tmpl w:val="ED3E257C"/>
    <w:lvl w:ilvl="0" w:tplc="CB66C5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402527"/>
    <w:multiLevelType w:val="hybridMultilevel"/>
    <w:tmpl w:val="F9B891C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805AC3"/>
    <w:multiLevelType w:val="hybridMultilevel"/>
    <w:tmpl w:val="51082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597C13"/>
    <w:multiLevelType w:val="hybridMultilevel"/>
    <w:tmpl w:val="740A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DB5551"/>
    <w:multiLevelType w:val="hybridMultilevel"/>
    <w:tmpl w:val="612C31C0"/>
    <w:lvl w:ilvl="0" w:tplc="44062E60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6" w15:restartNumberingAfterBreak="0">
    <w:nsid w:val="72E33656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7D62AF"/>
    <w:multiLevelType w:val="hybridMultilevel"/>
    <w:tmpl w:val="96FE2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F0CD5"/>
    <w:multiLevelType w:val="hybridMultilevel"/>
    <w:tmpl w:val="0EE48E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45789602">
    <w:abstractNumId w:val="5"/>
  </w:num>
  <w:num w:numId="2" w16cid:durableId="1137186803">
    <w:abstractNumId w:val="36"/>
  </w:num>
  <w:num w:numId="3" w16cid:durableId="1699088227">
    <w:abstractNumId w:val="29"/>
  </w:num>
  <w:num w:numId="4" w16cid:durableId="716005609">
    <w:abstractNumId w:val="26"/>
  </w:num>
  <w:num w:numId="5" w16cid:durableId="1323774538">
    <w:abstractNumId w:val="2"/>
  </w:num>
  <w:num w:numId="6" w16cid:durableId="1735660697">
    <w:abstractNumId w:val="11"/>
  </w:num>
  <w:num w:numId="7" w16cid:durableId="385759064">
    <w:abstractNumId w:val="25"/>
  </w:num>
  <w:num w:numId="8" w16cid:durableId="1291591367">
    <w:abstractNumId w:val="33"/>
  </w:num>
  <w:num w:numId="9" w16cid:durableId="1583684643">
    <w:abstractNumId w:val="19"/>
  </w:num>
  <w:num w:numId="10" w16cid:durableId="2145534721">
    <w:abstractNumId w:val="4"/>
  </w:num>
  <w:num w:numId="11" w16cid:durableId="1795754290">
    <w:abstractNumId w:val="1"/>
  </w:num>
  <w:num w:numId="12" w16cid:durableId="666833724">
    <w:abstractNumId w:val="13"/>
  </w:num>
  <w:num w:numId="13" w16cid:durableId="1241014832">
    <w:abstractNumId w:val="18"/>
  </w:num>
  <w:num w:numId="14" w16cid:durableId="1795444317">
    <w:abstractNumId w:val="23"/>
  </w:num>
  <w:num w:numId="15" w16cid:durableId="954870238">
    <w:abstractNumId w:val="0"/>
  </w:num>
  <w:num w:numId="16" w16cid:durableId="850293493">
    <w:abstractNumId w:val="3"/>
  </w:num>
  <w:num w:numId="17" w16cid:durableId="465271381">
    <w:abstractNumId w:val="9"/>
  </w:num>
  <w:num w:numId="18" w16cid:durableId="1131283347">
    <w:abstractNumId w:val="35"/>
  </w:num>
  <w:num w:numId="19" w16cid:durableId="1768964592">
    <w:abstractNumId w:val="30"/>
  </w:num>
  <w:num w:numId="20" w16cid:durableId="621309970">
    <w:abstractNumId w:val="12"/>
  </w:num>
  <w:num w:numId="21" w16cid:durableId="352071604">
    <w:abstractNumId w:val="38"/>
  </w:num>
  <w:num w:numId="22" w16cid:durableId="836848362">
    <w:abstractNumId w:val="14"/>
  </w:num>
  <w:num w:numId="23" w16cid:durableId="577448974">
    <w:abstractNumId w:val="6"/>
  </w:num>
  <w:num w:numId="24" w16cid:durableId="936865414">
    <w:abstractNumId w:val="21"/>
  </w:num>
  <w:num w:numId="25" w16cid:durableId="1324049540">
    <w:abstractNumId w:val="24"/>
  </w:num>
  <w:num w:numId="26" w16cid:durableId="1991520616">
    <w:abstractNumId w:val="31"/>
  </w:num>
  <w:num w:numId="27" w16cid:durableId="1070075265">
    <w:abstractNumId w:val="17"/>
  </w:num>
  <w:num w:numId="28" w16cid:durableId="1324427167">
    <w:abstractNumId w:val="8"/>
  </w:num>
  <w:num w:numId="29" w16cid:durableId="69816903">
    <w:abstractNumId w:val="37"/>
  </w:num>
  <w:num w:numId="30" w16cid:durableId="336730370">
    <w:abstractNumId w:val="28"/>
  </w:num>
  <w:num w:numId="31" w16cid:durableId="476609393">
    <w:abstractNumId w:val="22"/>
  </w:num>
  <w:num w:numId="32" w16cid:durableId="1360738483">
    <w:abstractNumId w:val="34"/>
  </w:num>
  <w:num w:numId="33" w16cid:durableId="278756343">
    <w:abstractNumId w:val="16"/>
  </w:num>
  <w:num w:numId="34" w16cid:durableId="1618757838">
    <w:abstractNumId w:val="32"/>
  </w:num>
  <w:num w:numId="35" w16cid:durableId="633606155">
    <w:abstractNumId w:val="7"/>
  </w:num>
  <w:num w:numId="36" w16cid:durableId="1478037269">
    <w:abstractNumId w:val="27"/>
  </w:num>
  <w:num w:numId="37" w16cid:durableId="1347976370">
    <w:abstractNumId w:val="20"/>
  </w:num>
  <w:num w:numId="38" w16cid:durableId="1656714932">
    <w:abstractNumId w:val="15"/>
  </w:num>
  <w:num w:numId="39" w16cid:durableId="15706529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11D8"/>
    <w:rsid w:val="00005ADD"/>
    <w:rsid w:val="000157DC"/>
    <w:rsid w:val="0001699E"/>
    <w:rsid w:val="00031BF2"/>
    <w:rsid w:val="00036389"/>
    <w:rsid w:val="000409C8"/>
    <w:rsid w:val="0004588A"/>
    <w:rsid w:val="000655F6"/>
    <w:rsid w:val="000666CA"/>
    <w:rsid w:val="0006758D"/>
    <w:rsid w:val="000B05FA"/>
    <w:rsid w:val="000B1F4A"/>
    <w:rsid w:val="000C5E63"/>
    <w:rsid w:val="000D0869"/>
    <w:rsid w:val="000D3B3D"/>
    <w:rsid w:val="000E4BF1"/>
    <w:rsid w:val="00114849"/>
    <w:rsid w:val="0011689B"/>
    <w:rsid w:val="00116E6D"/>
    <w:rsid w:val="0011792D"/>
    <w:rsid w:val="00125ED7"/>
    <w:rsid w:val="00132C08"/>
    <w:rsid w:val="00133901"/>
    <w:rsid w:val="00141E5D"/>
    <w:rsid w:val="00143295"/>
    <w:rsid w:val="00155064"/>
    <w:rsid w:val="001701D3"/>
    <w:rsid w:val="0017589C"/>
    <w:rsid w:val="00176968"/>
    <w:rsid w:val="001826E2"/>
    <w:rsid w:val="00193FBF"/>
    <w:rsid w:val="001A4FA5"/>
    <w:rsid w:val="001B0CAB"/>
    <w:rsid w:val="001B1BB4"/>
    <w:rsid w:val="001C159D"/>
    <w:rsid w:val="001C34BF"/>
    <w:rsid w:val="001C6233"/>
    <w:rsid w:val="001E485D"/>
    <w:rsid w:val="001F301C"/>
    <w:rsid w:val="001F7AB7"/>
    <w:rsid w:val="00200B67"/>
    <w:rsid w:val="002157F9"/>
    <w:rsid w:val="00220741"/>
    <w:rsid w:val="002377B5"/>
    <w:rsid w:val="00250A43"/>
    <w:rsid w:val="00251B73"/>
    <w:rsid w:val="002647C9"/>
    <w:rsid w:val="002650E6"/>
    <w:rsid w:val="00284595"/>
    <w:rsid w:val="00287286"/>
    <w:rsid w:val="002948BE"/>
    <w:rsid w:val="002A3149"/>
    <w:rsid w:val="002A3E73"/>
    <w:rsid w:val="002A4BEF"/>
    <w:rsid w:val="002B1105"/>
    <w:rsid w:val="002B66CE"/>
    <w:rsid w:val="002B7616"/>
    <w:rsid w:val="002C38E9"/>
    <w:rsid w:val="002C4510"/>
    <w:rsid w:val="002D2240"/>
    <w:rsid w:val="002D4448"/>
    <w:rsid w:val="002D6EF3"/>
    <w:rsid w:val="002E246A"/>
    <w:rsid w:val="002E2EA0"/>
    <w:rsid w:val="00305A6D"/>
    <w:rsid w:val="003322F5"/>
    <w:rsid w:val="00337CAD"/>
    <w:rsid w:val="003405A1"/>
    <w:rsid w:val="00350B28"/>
    <w:rsid w:val="00351EE4"/>
    <w:rsid w:val="00370CB3"/>
    <w:rsid w:val="0037154F"/>
    <w:rsid w:val="00372260"/>
    <w:rsid w:val="003732B0"/>
    <w:rsid w:val="00384A16"/>
    <w:rsid w:val="00392AAE"/>
    <w:rsid w:val="003B234C"/>
    <w:rsid w:val="003B52F3"/>
    <w:rsid w:val="003C1324"/>
    <w:rsid w:val="003C60F9"/>
    <w:rsid w:val="003C79A1"/>
    <w:rsid w:val="003D5376"/>
    <w:rsid w:val="003D6CA2"/>
    <w:rsid w:val="003E4553"/>
    <w:rsid w:val="00401155"/>
    <w:rsid w:val="00401E7D"/>
    <w:rsid w:val="004102B9"/>
    <w:rsid w:val="00412153"/>
    <w:rsid w:val="0043472C"/>
    <w:rsid w:val="00441600"/>
    <w:rsid w:val="0044558D"/>
    <w:rsid w:val="00453EE9"/>
    <w:rsid w:val="00461F9A"/>
    <w:rsid w:val="004B28CC"/>
    <w:rsid w:val="004B725A"/>
    <w:rsid w:val="004D18F6"/>
    <w:rsid w:val="004E0F52"/>
    <w:rsid w:val="004E2CC8"/>
    <w:rsid w:val="004E2EF8"/>
    <w:rsid w:val="004E68B7"/>
    <w:rsid w:val="004F1F29"/>
    <w:rsid w:val="004F339E"/>
    <w:rsid w:val="004F60D9"/>
    <w:rsid w:val="00507F40"/>
    <w:rsid w:val="005120AB"/>
    <w:rsid w:val="00512A80"/>
    <w:rsid w:val="0052270A"/>
    <w:rsid w:val="00532C69"/>
    <w:rsid w:val="005335FA"/>
    <w:rsid w:val="005428DE"/>
    <w:rsid w:val="00542AC1"/>
    <w:rsid w:val="00552B78"/>
    <w:rsid w:val="00553311"/>
    <w:rsid w:val="0055335A"/>
    <w:rsid w:val="00555DAB"/>
    <w:rsid w:val="00573E81"/>
    <w:rsid w:val="00580135"/>
    <w:rsid w:val="00585F95"/>
    <w:rsid w:val="005A4105"/>
    <w:rsid w:val="005A495C"/>
    <w:rsid w:val="005B0246"/>
    <w:rsid w:val="005C39A7"/>
    <w:rsid w:val="005D7B1B"/>
    <w:rsid w:val="005E4FC3"/>
    <w:rsid w:val="00604F33"/>
    <w:rsid w:val="006136E1"/>
    <w:rsid w:val="00615231"/>
    <w:rsid w:val="00624CF6"/>
    <w:rsid w:val="00625689"/>
    <w:rsid w:val="006258A1"/>
    <w:rsid w:val="00633A5B"/>
    <w:rsid w:val="006613A9"/>
    <w:rsid w:val="00663CAE"/>
    <w:rsid w:val="00674467"/>
    <w:rsid w:val="00686222"/>
    <w:rsid w:val="0068685B"/>
    <w:rsid w:val="006A1DF9"/>
    <w:rsid w:val="006B21FF"/>
    <w:rsid w:val="006B2717"/>
    <w:rsid w:val="006B3E7E"/>
    <w:rsid w:val="006B6D03"/>
    <w:rsid w:val="006C505B"/>
    <w:rsid w:val="006E60BE"/>
    <w:rsid w:val="006F0E08"/>
    <w:rsid w:val="007043C7"/>
    <w:rsid w:val="00707075"/>
    <w:rsid w:val="00711A8E"/>
    <w:rsid w:val="00753E65"/>
    <w:rsid w:val="007633CB"/>
    <w:rsid w:val="00764C22"/>
    <w:rsid w:val="007730F0"/>
    <w:rsid w:val="007A2473"/>
    <w:rsid w:val="007A540D"/>
    <w:rsid w:val="007A5CCF"/>
    <w:rsid w:val="007B208A"/>
    <w:rsid w:val="007B2483"/>
    <w:rsid w:val="007D445A"/>
    <w:rsid w:val="007E1C88"/>
    <w:rsid w:val="007E2BC2"/>
    <w:rsid w:val="007F6ECB"/>
    <w:rsid w:val="00804036"/>
    <w:rsid w:val="0081101A"/>
    <w:rsid w:val="00812C40"/>
    <w:rsid w:val="00820DA5"/>
    <w:rsid w:val="008325C2"/>
    <w:rsid w:val="00836316"/>
    <w:rsid w:val="00836C48"/>
    <w:rsid w:val="008417D7"/>
    <w:rsid w:val="0085156B"/>
    <w:rsid w:val="00863A0B"/>
    <w:rsid w:val="00871836"/>
    <w:rsid w:val="00882D22"/>
    <w:rsid w:val="00894693"/>
    <w:rsid w:val="008948CC"/>
    <w:rsid w:val="00897DDA"/>
    <w:rsid w:val="008A79F1"/>
    <w:rsid w:val="008B6085"/>
    <w:rsid w:val="008C03AA"/>
    <w:rsid w:val="008C5A88"/>
    <w:rsid w:val="008E0D58"/>
    <w:rsid w:val="008E0FF4"/>
    <w:rsid w:val="008E1209"/>
    <w:rsid w:val="008E241B"/>
    <w:rsid w:val="008F4DC7"/>
    <w:rsid w:val="00902218"/>
    <w:rsid w:val="00910533"/>
    <w:rsid w:val="00934C35"/>
    <w:rsid w:val="00934D9B"/>
    <w:rsid w:val="009466FE"/>
    <w:rsid w:val="0095264F"/>
    <w:rsid w:val="0096175C"/>
    <w:rsid w:val="0097212B"/>
    <w:rsid w:val="00975399"/>
    <w:rsid w:val="00987A8A"/>
    <w:rsid w:val="009977B3"/>
    <w:rsid w:val="009A32C7"/>
    <w:rsid w:val="009D4A48"/>
    <w:rsid w:val="009E134C"/>
    <w:rsid w:val="009F02E3"/>
    <w:rsid w:val="009F1185"/>
    <w:rsid w:val="00A00087"/>
    <w:rsid w:val="00A06B7C"/>
    <w:rsid w:val="00A165F1"/>
    <w:rsid w:val="00A21BBA"/>
    <w:rsid w:val="00A246EB"/>
    <w:rsid w:val="00A24C73"/>
    <w:rsid w:val="00A36DF2"/>
    <w:rsid w:val="00A40430"/>
    <w:rsid w:val="00A43AED"/>
    <w:rsid w:val="00A451A9"/>
    <w:rsid w:val="00A50695"/>
    <w:rsid w:val="00A53AF2"/>
    <w:rsid w:val="00A62D2E"/>
    <w:rsid w:val="00A708ED"/>
    <w:rsid w:val="00A744A9"/>
    <w:rsid w:val="00A9083A"/>
    <w:rsid w:val="00A95F83"/>
    <w:rsid w:val="00AB5647"/>
    <w:rsid w:val="00AB5877"/>
    <w:rsid w:val="00AB5EE3"/>
    <w:rsid w:val="00AD1A84"/>
    <w:rsid w:val="00AD3B7E"/>
    <w:rsid w:val="00AE2783"/>
    <w:rsid w:val="00AE66FC"/>
    <w:rsid w:val="00AF187A"/>
    <w:rsid w:val="00AF1E1D"/>
    <w:rsid w:val="00B12B12"/>
    <w:rsid w:val="00B1316A"/>
    <w:rsid w:val="00B3374D"/>
    <w:rsid w:val="00B339A6"/>
    <w:rsid w:val="00B42523"/>
    <w:rsid w:val="00B4299D"/>
    <w:rsid w:val="00B4672E"/>
    <w:rsid w:val="00B46D18"/>
    <w:rsid w:val="00B5133C"/>
    <w:rsid w:val="00B534E0"/>
    <w:rsid w:val="00B60CAA"/>
    <w:rsid w:val="00B63CED"/>
    <w:rsid w:val="00B955D6"/>
    <w:rsid w:val="00BA34E9"/>
    <w:rsid w:val="00BA5584"/>
    <w:rsid w:val="00BA70D6"/>
    <w:rsid w:val="00BC4F9F"/>
    <w:rsid w:val="00BE09F1"/>
    <w:rsid w:val="00BE2639"/>
    <w:rsid w:val="00C03E25"/>
    <w:rsid w:val="00C1477E"/>
    <w:rsid w:val="00C178CB"/>
    <w:rsid w:val="00C2366F"/>
    <w:rsid w:val="00C30384"/>
    <w:rsid w:val="00C437E1"/>
    <w:rsid w:val="00C6223F"/>
    <w:rsid w:val="00C624AD"/>
    <w:rsid w:val="00C63465"/>
    <w:rsid w:val="00C63B9D"/>
    <w:rsid w:val="00C73EA6"/>
    <w:rsid w:val="00C73ECC"/>
    <w:rsid w:val="00C76517"/>
    <w:rsid w:val="00C811D1"/>
    <w:rsid w:val="00C92098"/>
    <w:rsid w:val="00C971B4"/>
    <w:rsid w:val="00CA3B88"/>
    <w:rsid w:val="00CB1E8A"/>
    <w:rsid w:val="00CB7DF4"/>
    <w:rsid w:val="00CC5BEB"/>
    <w:rsid w:val="00CD1430"/>
    <w:rsid w:val="00CD4541"/>
    <w:rsid w:val="00CE2640"/>
    <w:rsid w:val="00CF2D37"/>
    <w:rsid w:val="00D137D0"/>
    <w:rsid w:val="00D14095"/>
    <w:rsid w:val="00D1647D"/>
    <w:rsid w:val="00D238B2"/>
    <w:rsid w:val="00D317A2"/>
    <w:rsid w:val="00D31A69"/>
    <w:rsid w:val="00D3344C"/>
    <w:rsid w:val="00D372A4"/>
    <w:rsid w:val="00D44C68"/>
    <w:rsid w:val="00D4707C"/>
    <w:rsid w:val="00D53E58"/>
    <w:rsid w:val="00D63D77"/>
    <w:rsid w:val="00D72C90"/>
    <w:rsid w:val="00D736D3"/>
    <w:rsid w:val="00D86333"/>
    <w:rsid w:val="00DA441C"/>
    <w:rsid w:val="00DB03BE"/>
    <w:rsid w:val="00DB14F6"/>
    <w:rsid w:val="00DC0149"/>
    <w:rsid w:val="00DC1AF4"/>
    <w:rsid w:val="00DC1C2E"/>
    <w:rsid w:val="00DC4297"/>
    <w:rsid w:val="00DE68D2"/>
    <w:rsid w:val="00DF1E08"/>
    <w:rsid w:val="00DF488E"/>
    <w:rsid w:val="00DF7976"/>
    <w:rsid w:val="00E23210"/>
    <w:rsid w:val="00E34816"/>
    <w:rsid w:val="00E4750A"/>
    <w:rsid w:val="00E62A39"/>
    <w:rsid w:val="00E66100"/>
    <w:rsid w:val="00E66FEE"/>
    <w:rsid w:val="00E74D6D"/>
    <w:rsid w:val="00E80564"/>
    <w:rsid w:val="00E96966"/>
    <w:rsid w:val="00EA36E1"/>
    <w:rsid w:val="00EA52B3"/>
    <w:rsid w:val="00EB52D3"/>
    <w:rsid w:val="00EB5D16"/>
    <w:rsid w:val="00ED63AF"/>
    <w:rsid w:val="00EE2F26"/>
    <w:rsid w:val="00EF3473"/>
    <w:rsid w:val="00EF57B7"/>
    <w:rsid w:val="00F0181C"/>
    <w:rsid w:val="00F033A8"/>
    <w:rsid w:val="00F123D9"/>
    <w:rsid w:val="00F24222"/>
    <w:rsid w:val="00F37C49"/>
    <w:rsid w:val="00F431C0"/>
    <w:rsid w:val="00F5448F"/>
    <w:rsid w:val="00F5570D"/>
    <w:rsid w:val="00F721CD"/>
    <w:rsid w:val="00F74095"/>
    <w:rsid w:val="00F840A2"/>
    <w:rsid w:val="00F91458"/>
    <w:rsid w:val="00FB525D"/>
    <w:rsid w:val="00FC2E31"/>
    <w:rsid w:val="00FC539B"/>
    <w:rsid w:val="00FE3D9D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F4B832-A11F-4B63-9B13-F5D711205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949</Words>
  <Characters>1111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.wahyudi@mercubuana.ac.id</dc:creator>
  <cp:lastModifiedBy>Fauzhia Rahmasari</cp:lastModifiedBy>
  <cp:revision>3</cp:revision>
  <cp:lastPrinted>2022-05-19T03:55:00Z</cp:lastPrinted>
  <dcterms:created xsi:type="dcterms:W3CDTF">2023-07-28T03:32:00Z</dcterms:created>
  <dcterms:modified xsi:type="dcterms:W3CDTF">2023-08-13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